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E5087A" w14:textId="77777777" w:rsidR="00273070" w:rsidRDefault="00273070" w:rsidP="004D6897">
      <w:pPr>
        <w:jc w:val="center"/>
      </w:pPr>
    </w:p>
    <w:p w14:paraId="145C5C31" w14:textId="6E435011" w:rsidR="00273070" w:rsidRDefault="00273070" w:rsidP="00273070">
      <w:pPr>
        <w:jc w:val="center"/>
      </w:pPr>
      <w:r>
        <w:t xml:space="preserve">Program: </w:t>
      </w:r>
      <w:proofErr w:type="gramStart"/>
      <w:r w:rsidR="005A7193">
        <w:t>TE  Electronics</w:t>
      </w:r>
      <w:proofErr w:type="gramEnd"/>
      <w:r w:rsidR="005A7193">
        <w:t xml:space="preserve"> and Telecommunication</w:t>
      </w:r>
      <w:r>
        <w:t xml:space="preserve"> Engineering </w:t>
      </w:r>
    </w:p>
    <w:p w14:paraId="3649861D" w14:textId="08B4CBC0" w:rsidR="00273070" w:rsidRDefault="002E2456" w:rsidP="00273070">
      <w:pPr>
        <w:jc w:val="center"/>
      </w:pPr>
      <w:r>
        <w:t>Curriculum Scheme: Revised 2012</w:t>
      </w:r>
    </w:p>
    <w:p w14:paraId="3DAAD6DC" w14:textId="7EE4FAF5"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>
        <w:t xml:space="preserve"> V</w:t>
      </w:r>
      <w:r w:rsidR="00A724BF">
        <w:t>I</w:t>
      </w:r>
    </w:p>
    <w:p w14:paraId="44700D72" w14:textId="77777777" w:rsidR="00A724BF" w:rsidRDefault="005704AA" w:rsidP="00A724BF">
      <w:pPr>
        <w:jc w:val="center"/>
      </w:pPr>
      <w:r>
        <w:t>Course Code</w:t>
      </w:r>
      <w:r w:rsidR="00AD4FD3">
        <w:t xml:space="preserve">: </w:t>
      </w:r>
      <w:proofErr w:type="gramStart"/>
      <w:r w:rsidR="00A724BF">
        <w:t>ETC6</w:t>
      </w:r>
      <w:r w:rsidR="001064BD">
        <w:t>03</w:t>
      </w:r>
      <w:r w:rsidR="006669F1">
        <w:t xml:space="preserve"> </w:t>
      </w:r>
      <w:r>
        <w:t xml:space="preserve"> </w:t>
      </w:r>
      <w:r w:rsidR="00AD4FD3">
        <w:t>an</w:t>
      </w:r>
      <w:r>
        <w:t>d</w:t>
      </w:r>
      <w:proofErr w:type="gramEnd"/>
      <w:r>
        <w:t xml:space="preserve"> </w:t>
      </w:r>
      <w:r w:rsidR="004744B3">
        <w:t xml:space="preserve"> </w:t>
      </w:r>
      <w:r>
        <w:t xml:space="preserve">Course Name: </w:t>
      </w:r>
      <w:r w:rsidR="00A724BF">
        <w:t>Computer Communication Networks</w:t>
      </w:r>
    </w:p>
    <w:p w14:paraId="419A3ED0" w14:textId="19C0A795" w:rsidR="001454D2" w:rsidRDefault="001454D2" w:rsidP="00A724BF">
      <w:pPr>
        <w:jc w:val="center"/>
      </w:pPr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Max. Marks: 50</w:t>
      </w:r>
    </w:p>
    <w:p w14:paraId="7486B115" w14:textId="41C962AE" w:rsidR="00AD4FD3" w:rsidRDefault="00AD4FD3" w:rsidP="00125F08">
      <w:r>
        <w:t xml:space="preserve">============================================================================== </w:t>
      </w:r>
    </w:p>
    <w:p w14:paraId="114E802D" w14:textId="49BD9436" w:rsidR="00033A6F" w:rsidRDefault="00033A6F" w:rsidP="00085AD2">
      <w:pPr>
        <w:jc w:val="both"/>
      </w:pPr>
      <w:r>
        <w:t xml:space="preserve">============================================================================= </w:t>
      </w:r>
    </w:p>
    <w:p w14:paraId="50062B02" w14:textId="0A3E4FB1"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proofErr w:type="gramStart"/>
      <w:r w:rsidRPr="00033A6F">
        <w:t>:-</w:t>
      </w:r>
      <w:proofErr w:type="gramEnd"/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45826" w14:paraId="58EDFF16" w14:textId="7F9CB822" w:rsidTr="00C770D4">
        <w:tc>
          <w:tcPr>
            <w:tcW w:w="1345" w:type="dxa"/>
          </w:tcPr>
          <w:p w14:paraId="512A2583" w14:textId="10E40F5E" w:rsidR="00C770D4" w:rsidRPr="00A45826" w:rsidRDefault="00C770D4" w:rsidP="00D3072F">
            <w:r>
              <w:t xml:space="preserve">Q1. </w:t>
            </w:r>
          </w:p>
        </w:tc>
        <w:tc>
          <w:tcPr>
            <w:tcW w:w="8120" w:type="dxa"/>
          </w:tcPr>
          <w:p w14:paraId="3A50F713" w14:textId="2E99F3F4" w:rsidR="00C770D4" w:rsidRDefault="002E281F" w:rsidP="00D3072F">
            <w:r w:rsidRPr="00985792">
              <w:t>Communication between a computer and a keyboard involves ______________ transmission.</w:t>
            </w:r>
          </w:p>
        </w:tc>
      </w:tr>
      <w:tr w:rsidR="002E281F" w:rsidRPr="00A45826" w14:paraId="1EBF6405" w14:textId="1E36F3CC" w:rsidTr="00C770D4">
        <w:tc>
          <w:tcPr>
            <w:tcW w:w="1345" w:type="dxa"/>
          </w:tcPr>
          <w:p w14:paraId="3D5FC96E" w14:textId="00C17457" w:rsidR="002E281F" w:rsidRPr="00A45826" w:rsidRDefault="002E281F" w:rsidP="00C770D4">
            <w:r>
              <w:t>Option A:</w:t>
            </w:r>
          </w:p>
        </w:tc>
        <w:tc>
          <w:tcPr>
            <w:tcW w:w="8120" w:type="dxa"/>
          </w:tcPr>
          <w:p w14:paraId="3D33A623" w14:textId="561E29D0" w:rsidR="002E281F" w:rsidRPr="00230BD7" w:rsidRDefault="002E281F" w:rsidP="00230BD7">
            <w:r w:rsidRPr="00845AEC">
              <w:t>Automatic</w:t>
            </w:r>
          </w:p>
        </w:tc>
      </w:tr>
      <w:tr w:rsidR="002E281F" w:rsidRPr="00A45826" w14:paraId="7BE41161" w14:textId="1A4CFFAD" w:rsidTr="00C770D4">
        <w:tc>
          <w:tcPr>
            <w:tcW w:w="1345" w:type="dxa"/>
          </w:tcPr>
          <w:p w14:paraId="2F6CCC3D" w14:textId="1DB34096" w:rsidR="002E281F" w:rsidRPr="00A45826" w:rsidRDefault="002E281F" w:rsidP="00C770D4">
            <w:r>
              <w:t>Option B:</w:t>
            </w:r>
          </w:p>
        </w:tc>
        <w:tc>
          <w:tcPr>
            <w:tcW w:w="8120" w:type="dxa"/>
          </w:tcPr>
          <w:p w14:paraId="16F95B7E" w14:textId="123EEEDE" w:rsidR="002E281F" w:rsidRPr="00230BD7" w:rsidRDefault="002E281F" w:rsidP="00230BD7">
            <w:r w:rsidRPr="00845AEC">
              <w:t>Half-duplex</w:t>
            </w:r>
          </w:p>
        </w:tc>
      </w:tr>
      <w:tr w:rsidR="002E281F" w:rsidRPr="00A45826" w14:paraId="5F7D6585" w14:textId="4EB06DA6" w:rsidTr="00C770D4">
        <w:tc>
          <w:tcPr>
            <w:tcW w:w="1345" w:type="dxa"/>
          </w:tcPr>
          <w:p w14:paraId="777BB28B" w14:textId="3CB8EEF0" w:rsidR="002E281F" w:rsidRPr="00A45826" w:rsidRDefault="002E281F" w:rsidP="00C770D4">
            <w:r>
              <w:t>Option C:</w:t>
            </w:r>
          </w:p>
        </w:tc>
        <w:tc>
          <w:tcPr>
            <w:tcW w:w="8120" w:type="dxa"/>
          </w:tcPr>
          <w:p w14:paraId="616B6AE5" w14:textId="55384371" w:rsidR="002E281F" w:rsidRDefault="002E281F" w:rsidP="00C770D4">
            <w:r w:rsidRPr="00845AEC">
              <w:t>Full-duplex</w:t>
            </w:r>
          </w:p>
        </w:tc>
      </w:tr>
      <w:tr w:rsidR="002E281F" w:rsidRPr="00A45826" w14:paraId="400C1306" w14:textId="6F3913BF" w:rsidTr="00C770D4">
        <w:tc>
          <w:tcPr>
            <w:tcW w:w="1345" w:type="dxa"/>
          </w:tcPr>
          <w:p w14:paraId="68AC963A" w14:textId="16A46B66" w:rsidR="002E281F" w:rsidRPr="00A45826" w:rsidRDefault="002E281F" w:rsidP="00C770D4">
            <w:r>
              <w:t xml:space="preserve">Option D: </w:t>
            </w:r>
          </w:p>
        </w:tc>
        <w:tc>
          <w:tcPr>
            <w:tcW w:w="8120" w:type="dxa"/>
          </w:tcPr>
          <w:p w14:paraId="7BB7829D" w14:textId="07092393" w:rsidR="002E281F" w:rsidRDefault="002E281F" w:rsidP="00C770D4">
            <w:r w:rsidRPr="00845AEC">
              <w:t>Simplex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D3072F"/>
        </w:tc>
        <w:tc>
          <w:tcPr>
            <w:tcW w:w="8120" w:type="dxa"/>
          </w:tcPr>
          <w:p w14:paraId="544264B7" w14:textId="77777777" w:rsidR="00C770D4" w:rsidRPr="00A45826" w:rsidRDefault="00C770D4" w:rsidP="00D3072F"/>
        </w:tc>
      </w:tr>
      <w:tr w:rsidR="00C770D4" w:rsidRPr="00A45826" w14:paraId="2A2EE6BD" w14:textId="06273218" w:rsidTr="00C770D4">
        <w:tc>
          <w:tcPr>
            <w:tcW w:w="1345" w:type="dxa"/>
          </w:tcPr>
          <w:p w14:paraId="7EA8BB85" w14:textId="6A3ADC1D" w:rsidR="00C770D4" w:rsidRPr="00A45826" w:rsidRDefault="00C770D4" w:rsidP="00D3072F">
            <w:r>
              <w:t>Q2.</w:t>
            </w:r>
          </w:p>
        </w:tc>
        <w:tc>
          <w:tcPr>
            <w:tcW w:w="8120" w:type="dxa"/>
          </w:tcPr>
          <w:p w14:paraId="28B97F0A" w14:textId="4043FA0D" w:rsidR="00C770D4" w:rsidRDefault="002E281F" w:rsidP="00D3072F">
            <w:r w:rsidRPr="00985792">
              <w:t>A _______ is the physical path over which a message travels.</w:t>
            </w:r>
          </w:p>
        </w:tc>
      </w:tr>
      <w:tr w:rsidR="002E281F" w:rsidRPr="00A45826" w14:paraId="69414B97" w14:textId="4E869294" w:rsidTr="00C770D4">
        <w:tc>
          <w:tcPr>
            <w:tcW w:w="1345" w:type="dxa"/>
          </w:tcPr>
          <w:p w14:paraId="6456993B" w14:textId="24CE3A6F" w:rsidR="002E281F" w:rsidRPr="00A45826" w:rsidRDefault="002E281F" w:rsidP="00C770D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0A42CF98" w:rsidR="002E281F" w:rsidRPr="00230BD7" w:rsidRDefault="002E281F" w:rsidP="00230BD7">
            <w:r w:rsidRPr="00F1127F">
              <w:t>Path</w:t>
            </w:r>
          </w:p>
        </w:tc>
      </w:tr>
      <w:tr w:rsidR="002E281F" w:rsidRPr="00A45826" w14:paraId="0CB7C613" w14:textId="277AD9CE" w:rsidTr="00C770D4">
        <w:tc>
          <w:tcPr>
            <w:tcW w:w="1345" w:type="dxa"/>
          </w:tcPr>
          <w:p w14:paraId="08FDD3EC" w14:textId="30E38E13" w:rsidR="002E281F" w:rsidRPr="00A45826" w:rsidRDefault="002E281F" w:rsidP="00D3072F">
            <w:r>
              <w:t>Option B:</w:t>
            </w:r>
          </w:p>
        </w:tc>
        <w:tc>
          <w:tcPr>
            <w:tcW w:w="8120" w:type="dxa"/>
          </w:tcPr>
          <w:p w14:paraId="2F0278EC" w14:textId="66DC85F4" w:rsidR="002E281F" w:rsidRPr="00230BD7" w:rsidRDefault="002E281F" w:rsidP="00230BD7">
            <w:r w:rsidRPr="00F1127F">
              <w:t>Medium</w:t>
            </w:r>
          </w:p>
        </w:tc>
      </w:tr>
      <w:tr w:rsidR="002E281F" w:rsidRPr="00A45826" w14:paraId="2440930C" w14:textId="0FED5FD1" w:rsidTr="00C770D4">
        <w:tc>
          <w:tcPr>
            <w:tcW w:w="1345" w:type="dxa"/>
          </w:tcPr>
          <w:p w14:paraId="0136895E" w14:textId="595F1CDF" w:rsidR="002E281F" w:rsidRPr="00A45826" w:rsidRDefault="002E281F" w:rsidP="00D3072F">
            <w:r>
              <w:t>Option C:</w:t>
            </w:r>
          </w:p>
        </w:tc>
        <w:tc>
          <w:tcPr>
            <w:tcW w:w="8120" w:type="dxa"/>
          </w:tcPr>
          <w:p w14:paraId="20818ABA" w14:textId="2BE1CA00" w:rsidR="002E281F" w:rsidRPr="00230BD7" w:rsidRDefault="002E281F" w:rsidP="00230BD7">
            <w:r w:rsidRPr="00F1127F">
              <w:t>Protocol</w:t>
            </w:r>
          </w:p>
        </w:tc>
      </w:tr>
      <w:tr w:rsidR="002E281F" w:rsidRPr="00A45826" w14:paraId="696B1B8C" w14:textId="526813E6" w:rsidTr="00C770D4">
        <w:tc>
          <w:tcPr>
            <w:tcW w:w="1345" w:type="dxa"/>
          </w:tcPr>
          <w:p w14:paraId="5C55FA2B" w14:textId="3560B07B" w:rsidR="002E281F" w:rsidRPr="00A45826" w:rsidRDefault="002E281F" w:rsidP="00D3072F">
            <w:r>
              <w:t>Option D:</w:t>
            </w:r>
          </w:p>
        </w:tc>
        <w:tc>
          <w:tcPr>
            <w:tcW w:w="8120" w:type="dxa"/>
          </w:tcPr>
          <w:p w14:paraId="7DD03039" w14:textId="31031B80" w:rsidR="002E281F" w:rsidRPr="00230BD7" w:rsidRDefault="002E281F" w:rsidP="00230BD7">
            <w:r w:rsidRPr="00F1127F">
              <w:t>Route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D3072F"/>
        </w:tc>
        <w:tc>
          <w:tcPr>
            <w:tcW w:w="8120" w:type="dxa"/>
          </w:tcPr>
          <w:p w14:paraId="70EDB2D3" w14:textId="77777777" w:rsidR="00C770D4" w:rsidRPr="00A45826" w:rsidRDefault="00C770D4" w:rsidP="00D3072F"/>
        </w:tc>
      </w:tr>
      <w:tr w:rsidR="00C770D4" w:rsidRPr="00A45826" w14:paraId="58B63A06" w14:textId="1FAB5AB9" w:rsidTr="00C770D4">
        <w:tc>
          <w:tcPr>
            <w:tcW w:w="1345" w:type="dxa"/>
          </w:tcPr>
          <w:p w14:paraId="194DCCCB" w14:textId="529117E3" w:rsidR="00C770D4" w:rsidRPr="00A45826" w:rsidRDefault="00C770D4" w:rsidP="00D3072F">
            <w:r>
              <w:t>Q3.</w:t>
            </w:r>
          </w:p>
        </w:tc>
        <w:tc>
          <w:tcPr>
            <w:tcW w:w="8120" w:type="dxa"/>
          </w:tcPr>
          <w:p w14:paraId="0BC42FEB" w14:textId="2D31E595" w:rsidR="00C770D4" w:rsidRDefault="002E281F" w:rsidP="00D3072F">
            <w:r w:rsidRPr="00985792">
              <w:t xml:space="preserve">A _________ set of </w:t>
            </w:r>
            <w:proofErr w:type="gramStart"/>
            <w:r w:rsidRPr="00985792">
              <w:t>rules that governs</w:t>
            </w:r>
            <w:proofErr w:type="gramEnd"/>
            <w:r w:rsidRPr="00985792">
              <w:t xml:space="preserve"> data communication.</w:t>
            </w:r>
          </w:p>
        </w:tc>
      </w:tr>
      <w:tr w:rsidR="002E281F" w:rsidRPr="00A45826" w14:paraId="6EC28360" w14:textId="3DC79BA8" w:rsidTr="00C770D4">
        <w:tc>
          <w:tcPr>
            <w:tcW w:w="1345" w:type="dxa"/>
          </w:tcPr>
          <w:p w14:paraId="61DCCD72" w14:textId="2E134C3E" w:rsidR="002E281F" w:rsidRPr="00A45826" w:rsidRDefault="002E281F" w:rsidP="00D3072F">
            <w:r>
              <w:t>Option A:</w:t>
            </w:r>
          </w:p>
        </w:tc>
        <w:tc>
          <w:tcPr>
            <w:tcW w:w="8120" w:type="dxa"/>
          </w:tcPr>
          <w:p w14:paraId="2DAB4EE7" w14:textId="677D87D0" w:rsidR="002E281F" w:rsidRPr="00230BD7" w:rsidRDefault="002E281F" w:rsidP="00230BD7">
            <w:r w:rsidRPr="00E65C8F">
              <w:t>Protocols</w:t>
            </w:r>
          </w:p>
        </w:tc>
      </w:tr>
      <w:tr w:rsidR="002E281F" w:rsidRPr="00A45826" w14:paraId="50812154" w14:textId="1DAFFE1A" w:rsidTr="00C770D4">
        <w:tc>
          <w:tcPr>
            <w:tcW w:w="1345" w:type="dxa"/>
          </w:tcPr>
          <w:p w14:paraId="3736E878" w14:textId="1195776D" w:rsidR="002E281F" w:rsidRPr="00A45826" w:rsidRDefault="002E281F" w:rsidP="00D3072F">
            <w:r>
              <w:t>Option B:</w:t>
            </w:r>
          </w:p>
        </w:tc>
        <w:tc>
          <w:tcPr>
            <w:tcW w:w="8120" w:type="dxa"/>
          </w:tcPr>
          <w:p w14:paraId="03B3E572" w14:textId="0AA98980" w:rsidR="002E281F" w:rsidRPr="00230BD7" w:rsidRDefault="002E281F" w:rsidP="00230BD7">
            <w:r w:rsidRPr="00E65C8F">
              <w:t>Standards</w:t>
            </w:r>
          </w:p>
        </w:tc>
      </w:tr>
      <w:tr w:rsidR="002E281F" w:rsidRPr="00A45826" w14:paraId="650E1E57" w14:textId="5A4C37D9" w:rsidTr="00C770D4">
        <w:tc>
          <w:tcPr>
            <w:tcW w:w="1345" w:type="dxa"/>
          </w:tcPr>
          <w:p w14:paraId="04E87646" w14:textId="21749C1B" w:rsidR="002E281F" w:rsidRPr="00A45826" w:rsidRDefault="002E281F" w:rsidP="00D3072F">
            <w:r>
              <w:t>Option C:</w:t>
            </w:r>
          </w:p>
        </w:tc>
        <w:tc>
          <w:tcPr>
            <w:tcW w:w="8120" w:type="dxa"/>
          </w:tcPr>
          <w:p w14:paraId="3907728C" w14:textId="7DE76127" w:rsidR="002E281F" w:rsidRPr="00230BD7" w:rsidRDefault="002E281F" w:rsidP="00230BD7">
            <w:r w:rsidRPr="00E65C8F">
              <w:t>RFCs</w:t>
            </w:r>
          </w:p>
        </w:tc>
      </w:tr>
      <w:tr w:rsidR="002E281F" w:rsidRPr="00A45826" w14:paraId="72A0BE81" w14:textId="711C5F5A" w:rsidTr="00C770D4">
        <w:tc>
          <w:tcPr>
            <w:tcW w:w="1345" w:type="dxa"/>
          </w:tcPr>
          <w:p w14:paraId="69AED14F" w14:textId="6349CE1A" w:rsidR="002E281F" w:rsidRPr="00A45826" w:rsidRDefault="002E281F" w:rsidP="00D3072F">
            <w:r>
              <w:t>Option D:</w:t>
            </w:r>
          </w:p>
        </w:tc>
        <w:tc>
          <w:tcPr>
            <w:tcW w:w="8120" w:type="dxa"/>
          </w:tcPr>
          <w:p w14:paraId="6882E67F" w14:textId="75F987C3" w:rsidR="002E281F" w:rsidRPr="00230BD7" w:rsidRDefault="002E281F" w:rsidP="00230BD7">
            <w:r w:rsidRPr="00E65C8F">
              <w:t>Servers</w:t>
            </w:r>
          </w:p>
        </w:tc>
      </w:tr>
      <w:tr w:rsidR="00C770D4" w:rsidRPr="00A45826" w14:paraId="2F3B2045" w14:textId="0D2BB65C" w:rsidTr="00C770D4">
        <w:tc>
          <w:tcPr>
            <w:tcW w:w="1345" w:type="dxa"/>
          </w:tcPr>
          <w:p w14:paraId="1BB94FE7" w14:textId="77777777" w:rsidR="00C770D4" w:rsidRPr="00A45826" w:rsidRDefault="00C770D4" w:rsidP="00D3072F"/>
        </w:tc>
        <w:tc>
          <w:tcPr>
            <w:tcW w:w="8120" w:type="dxa"/>
          </w:tcPr>
          <w:p w14:paraId="60FF9CFE" w14:textId="77777777" w:rsidR="00C770D4" w:rsidRPr="00A45826" w:rsidRDefault="00C770D4" w:rsidP="00D3072F"/>
        </w:tc>
      </w:tr>
      <w:tr w:rsidR="00C770D4" w:rsidRPr="00A45826" w14:paraId="7C16707F" w14:textId="3C19B7C5" w:rsidTr="00C770D4">
        <w:tc>
          <w:tcPr>
            <w:tcW w:w="1345" w:type="dxa"/>
          </w:tcPr>
          <w:p w14:paraId="0A51B842" w14:textId="2B3B3F07" w:rsidR="00C770D4" w:rsidRPr="00A45826" w:rsidRDefault="00C770D4" w:rsidP="00D3072F">
            <w:r>
              <w:t>Q4.</w:t>
            </w:r>
          </w:p>
        </w:tc>
        <w:tc>
          <w:tcPr>
            <w:tcW w:w="8120" w:type="dxa"/>
          </w:tcPr>
          <w:p w14:paraId="41ABDCCE" w14:textId="5A869A85" w:rsidR="00C770D4" w:rsidRPr="00230BD7" w:rsidRDefault="002E281F" w:rsidP="00D3072F">
            <w:r w:rsidRPr="00985792">
              <w:t>Three or more devices share a link in ________ connection</w:t>
            </w:r>
          </w:p>
        </w:tc>
      </w:tr>
      <w:tr w:rsidR="002E281F" w:rsidRPr="00A45826" w14:paraId="47207D6C" w14:textId="2E6BC632" w:rsidTr="00C770D4">
        <w:tc>
          <w:tcPr>
            <w:tcW w:w="1345" w:type="dxa"/>
          </w:tcPr>
          <w:p w14:paraId="03E6C502" w14:textId="21DAD5D3" w:rsidR="002E281F" w:rsidRPr="00A45826" w:rsidRDefault="002E281F" w:rsidP="00D3072F">
            <w:r>
              <w:t>Option A:</w:t>
            </w:r>
          </w:p>
        </w:tc>
        <w:tc>
          <w:tcPr>
            <w:tcW w:w="8120" w:type="dxa"/>
          </w:tcPr>
          <w:p w14:paraId="779F4148" w14:textId="2344CD9F" w:rsidR="002E281F" w:rsidRPr="00230BD7" w:rsidRDefault="002E281F" w:rsidP="00230BD7">
            <w:proofErr w:type="spellStart"/>
            <w:r w:rsidRPr="002D4867">
              <w:t>Unipoint</w:t>
            </w:r>
            <w:proofErr w:type="spellEnd"/>
          </w:p>
        </w:tc>
      </w:tr>
      <w:tr w:rsidR="002E281F" w:rsidRPr="00A45826" w14:paraId="5AC8BF91" w14:textId="0A0884B8" w:rsidTr="00C770D4">
        <w:tc>
          <w:tcPr>
            <w:tcW w:w="1345" w:type="dxa"/>
          </w:tcPr>
          <w:p w14:paraId="44786BB4" w14:textId="1A1B3C09" w:rsidR="002E281F" w:rsidRPr="00A45826" w:rsidRDefault="002E281F" w:rsidP="00D3072F">
            <w:r>
              <w:t>Option B:</w:t>
            </w:r>
          </w:p>
        </w:tc>
        <w:tc>
          <w:tcPr>
            <w:tcW w:w="8120" w:type="dxa"/>
          </w:tcPr>
          <w:p w14:paraId="03D84650" w14:textId="3E180033" w:rsidR="002E281F" w:rsidRDefault="002E281F" w:rsidP="00D3072F">
            <w:r w:rsidRPr="002D4867">
              <w:t>Multipoint</w:t>
            </w:r>
          </w:p>
        </w:tc>
      </w:tr>
      <w:tr w:rsidR="002E281F" w:rsidRPr="00A45826" w14:paraId="16F8ACBD" w14:textId="503E8FA5" w:rsidTr="00C770D4">
        <w:tc>
          <w:tcPr>
            <w:tcW w:w="1345" w:type="dxa"/>
          </w:tcPr>
          <w:p w14:paraId="6269FC15" w14:textId="5111273D" w:rsidR="002E281F" w:rsidRPr="00A45826" w:rsidRDefault="002E281F" w:rsidP="00D3072F">
            <w:r>
              <w:t>Option C:</w:t>
            </w:r>
          </w:p>
        </w:tc>
        <w:tc>
          <w:tcPr>
            <w:tcW w:w="8120" w:type="dxa"/>
          </w:tcPr>
          <w:p w14:paraId="0B1984B0" w14:textId="4BE00324" w:rsidR="002E281F" w:rsidRDefault="002E281F" w:rsidP="00D3072F">
            <w:r w:rsidRPr="002D4867">
              <w:t>Point to point</w:t>
            </w:r>
          </w:p>
        </w:tc>
      </w:tr>
      <w:tr w:rsidR="002E281F" w:rsidRPr="00A45826" w14:paraId="06994D8D" w14:textId="197857E8" w:rsidTr="00C770D4">
        <w:tc>
          <w:tcPr>
            <w:tcW w:w="1345" w:type="dxa"/>
          </w:tcPr>
          <w:p w14:paraId="5D0792D8" w14:textId="5E0DC37B" w:rsidR="002E281F" w:rsidRPr="00A45826" w:rsidRDefault="002E281F" w:rsidP="00D3072F">
            <w:r>
              <w:t>Option D:</w:t>
            </w:r>
          </w:p>
        </w:tc>
        <w:tc>
          <w:tcPr>
            <w:tcW w:w="8120" w:type="dxa"/>
          </w:tcPr>
          <w:p w14:paraId="38D12185" w14:textId="7254C0EC" w:rsidR="002E281F" w:rsidRDefault="002E281F" w:rsidP="00D3072F">
            <w:r w:rsidRPr="002D4867">
              <w:t>Simplex</w:t>
            </w:r>
          </w:p>
        </w:tc>
      </w:tr>
      <w:tr w:rsidR="00C770D4" w:rsidRPr="00A45826" w14:paraId="4B50FB80" w14:textId="6089E155" w:rsidTr="00C770D4">
        <w:tc>
          <w:tcPr>
            <w:tcW w:w="1345" w:type="dxa"/>
          </w:tcPr>
          <w:p w14:paraId="4240CEF9" w14:textId="77777777" w:rsidR="00C770D4" w:rsidRPr="00A45826" w:rsidRDefault="00C770D4" w:rsidP="00D3072F"/>
        </w:tc>
        <w:tc>
          <w:tcPr>
            <w:tcW w:w="8120" w:type="dxa"/>
          </w:tcPr>
          <w:p w14:paraId="249668DA" w14:textId="77777777" w:rsidR="00C770D4" w:rsidRPr="00A45826" w:rsidRDefault="00C770D4" w:rsidP="00D3072F"/>
        </w:tc>
      </w:tr>
      <w:tr w:rsidR="00C770D4" w:rsidRPr="00A45826" w14:paraId="68BF6B8B" w14:textId="413CF760" w:rsidTr="00C770D4">
        <w:tc>
          <w:tcPr>
            <w:tcW w:w="1345" w:type="dxa"/>
          </w:tcPr>
          <w:p w14:paraId="7CCD3D8E" w14:textId="221BBE59" w:rsidR="00C770D4" w:rsidRPr="00A45826" w:rsidRDefault="00C770D4" w:rsidP="00D3072F">
            <w:r>
              <w:t>Q5.</w:t>
            </w:r>
          </w:p>
        </w:tc>
        <w:tc>
          <w:tcPr>
            <w:tcW w:w="8120" w:type="dxa"/>
          </w:tcPr>
          <w:p w14:paraId="5AEAEDF9" w14:textId="1DED4231" w:rsidR="00C770D4" w:rsidRPr="00230BD7" w:rsidRDefault="002E281F" w:rsidP="00D3072F">
            <w:r w:rsidRPr="00985792">
              <w:t>The physical layer is concerned with </w:t>
            </w:r>
          </w:p>
        </w:tc>
      </w:tr>
      <w:tr w:rsidR="002E281F" w:rsidRPr="00A45826" w14:paraId="5BE12900" w14:textId="415F4FD1" w:rsidTr="00C770D4">
        <w:tc>
          <w:tcPr>
            <w:tcW w:w="1345" w:type="dxa"/>
          </w:tcPr>
          <w:p w14:paraId="128D902F" w14:textId="0D71B3DC" w:rsidR="002E281F" w:rsidRPr="00A45826" w:rsidRDefault="002E281F" w:rsidP="00D3072F">
            <w:r>
              <w:t>Option A:</w:t>
            </w:r>
          </w:p>
        </w:tc>
        <w:tc>
          <w:tcPr>
            <w:tcW w:w="8120" w:type="dxa"/>
          </w:tcPr>
          <w:p w14:paraId="0085E523" w14:textId="39D81D03" w:rsidR="002E281F" w:rsidRPr="00230BD7" w:rsidRDefault="002E281F" w:rsidP="00230BD7">
            <w:r w:rsidRPr="005629AF">
              <w:t xml:space="preserve"> bit-by-bit delivery</w:t>
            </w:r>
          </w:p>
        </w:tc>
      </w:tr>
      <w:tr w:rsidR="002E281F" w:rsidRPr="00A45826" w14:paraId="4C9215FC" w14:textId="52B6622A" w:rsidTr="00C770D4">
        <w:tc>
          <w:tcPr>
            <w:tcW w:w="1345" w:type="dxa"/>
          </w:tcPr>
          <w:p w14:paraId="67EEBB3E" w14:textId="7820628D" w:rsidR="002E281F" w:rsidRPr="00A45826" w:rsidRDefault="002E281F" w:rsidP="00D3072F">
            <w:r>
              <w:t>Option B:</w:t>
            </w:r>
          </w:p>
        </w:tc>
        <w:tc>
          <w:tcPr>
            <w:tcW w:w="8120" w:type="dxa"/>
          </w:tcPr>
          <w:p w14:paraId="39E0C744" w14:textId="486A7D8A" w:rsidR="002E281F" w:rsidRDefault="002E281F" w:rsidP="00D3072F">
            <w:r w:rsidRPr="005629AF">
              <w:t>process to process delivery</w:t>
            </w:r>
          </w:p>
        </w:tc>
      </w:tr>
      <w:tr w:rsidR="002E281F" w:rsidRPr="00A45826" w14:paraId="23D4E412" w14:textId="21F5A558" w:rsidTr="00C770D4">
        <w:tc>
          <w:tcPr>
            <w:tcW w:w="1345" w:type="dxa"/>
          </w:tcPr>
          <w:p w14:paraId="1B6243EF" w14:textId="07DE599C" w:rsidR="002E281F" w:rsidRPr="00A45826" w:rsidRDefault="002E281F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5148E2BF" w:rsidR="002E281F" w:rsidRDefault="002E281F" w:rsidP="00A45826">
            <w:r w:rsidRPr="005629AF">
              <w:t>application to application delivery</w:t>
            </w:r>
          </w:p>
        </w:tc>
      </w:tr>
      <w:tr w:rsidR="002E281F" w:rsidRPr="00A45826" w14:paraId="237DFA8A" w14:textId="04C6E0D1" w:rsidTr="00C770D4">
        <w:tc>
          <w:tcPr>
            <w:tcW w:w="1345" w:type="dxa"/>
          </w:tcPr>
          <w:p w14:paraId="393E3B84" w14:textId="732C5C50" w:rsidR="002E281F" w:rsidRPr="00A45826" w:rsidRDefault="002E281F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742F8822" w:rsidR="002E281F" w:rsidRDefault="002E281F" w:rsidP="00A45826">
            <w:r w:rsidRPr="005629AF">
              <w:t xml:space="preserve"> port to port delivery</w:t>
            </w:r>
          </w:p>
        </w:tc>
      </w:tr>
      <w:tr w:rsidR="00C770D4" w:rsidRPr="00A45826" w14:paraId="54F9C1BC" w14:textId="0FA66825" w:rsidTr="00C770D4">
        <w:tc>
          <w:tcPr>
            <w:tcW w:w="1345" w:type="dxa"/>
          </w:tcPr>
          <w:p w14:paraId="330153D4" w14:textId="77777777" w:rsidR="00C770D4" w:rsidRPr="00A45826" w:rsidRDefault="00C770D4" w:rsidP="00D3072F"/>
        </w:tc>
        <w:tc>
          <w:tcPr>
            <w:tcW w:w="8120" w:type="dxa"/>
          </w:tcPr>
          <w:p w14:paraId="7DF61321" w14:textId="77777777" w:rsidR="00C770D4" w:rsidRPr="00A45826" w:rsidRDefault="00C770D4" w:rsidP="00D3072F"/>
        </w:tc>
      </w:tr>
      <w:tr w:rsidR="00C770D4" w:rsidRPr="00A45826" w14:paraId="2947D4D7" w14:textId="52ADE71C" w:rsidTr="00C770D4">
        <w:tc>
          <w:tcPr>
            <w:tcW w:w="1345" w:type="dxa"/>
          </w:tcPr>
          <w:p w14:paraId="0C8A1B59" w14:textId="0EC1B110" w:rsidR="00C770D4" w:rsidRPr="00A45826" w:rsidRDefault="00C770D4" w:rsidP="00A45826">
            <w:r w:rsidRPr="00A45826">
              <w:lastRenderedPageBreak/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62122371" w:rsidR="00C770D4" w:rsidRPr="00A45826" w:rsidRDefault="002E281F" w:rsidP="00A45826">
            <w:r w:rsidRPr="00985792">
              <w:t>Which transmission media provides the highest transmission speed in a network?</w:t>
            </w:r>
          </w:p>
        </w:tc>
      </w:tr>
      <w:tr w:rsidR="002E281F" w:rsidRPr="00A45826" w14:paraId="432BAE32" w14:textId="472860CC" w:rsidTr="00C770D4">
        <w:tc>
          <w:tcPr>
            <w:tcW w:w="1345" w:type="dxa"/>
          </w:tcPr>
          <w:p w14:paraId="43BCF5BA" w14:textId="08A31369" w:rsidR="002E281F" w:rsidRPr="00A45826" w:rsidRDefault="002E281F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36B1ACBD" w:rsidR="002E281F" w:rsidRDefault="00266C7D" w:rsidP="00A45826">
            <w:r>
              <w:t>C</w:t>
            </w:r>
            <w:bookmarkStart w:id="0" w:name="_GoBack"/>
            <w:bookmarkEnd w:id="0"/>
            <w:r w:rsidR="002E281F" w:rsidRPr="00AA2637">
              <w:t>oaxial cable</w:t>
            </w:r>
          </w:p>
        </w:tc>
      </w:tr>
      <w:tr w:rsidR="002E281F" w:rsidRPr="00A45826" w14:paraId="464B0223" w14:textId="5D406D51" w:rsidTr="00C770D4">
        <w:tc>
          <w:tcPr>
            <w:tcW w:w="1345" w:type="dxa"/>
          </w:tcPr>
          <w:p w14:paraId="7DC694E5" w14:textId="720D7088" w:rsidR="002E281F" w:rsidRPr="00A45826" w:rsidRDefault="002E281F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4DD32B9F" w:rsidR="002E281F" w:rsidRPr="00230BD7" w:rsidRDefault="002E281F" w:rsidP="00230BD7">
            <w:r w:rsidRPr="00AA2637">
              <w:t>twisted pair cable</w:t>
            </w:r>
          </w:p>
        </w:tc>
      </w:tr>
      <w:tr w:rsidR="002E281F" w:rsidRPr="00A45826" w14:paraId="30445C04" w14:textId="2217A41C" w:rsidTr="00C770D4">
        <w:tc>
          <w:tcPr>
            <w:tcW w:w="1345" w:type="dxa"/>
          </w:tcPr>
          <w:p w14:paraId="469DD6C0" w14:textId="6C902CA4" w:rsidR="002E281F" w:rsidRPr="00A45826" w:rsidRDefault="002E281F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378FE09A" w:rsidR="002E281F" w:rsidRDefault="002E281F" w:rsidP="00A45826">
            <w:r w:rsidRPr="00AA2637">
              <w:t>optical fiber</w:t>
            </w:r>
          </w:p>
        </w:tc>
      </w:tr>
      <w:tr w:rsidR="002E281F" w:rsidRPr="00A45826" w14:paraId="6F7CD3BA" w14:textId="64E5F94C" w:rsidTr="00C770D4">
        <w:tc>
          <w:tcPr>
            <w:tcW w:w="1345" w:type="dxa"/>
          </w:tcPr>
          <w:p w14:paraId="498ADE3E" w14:textId="23C235A1" w:rsidR="002E281F" w:rsidRPr="00A45826" w:rsidRDefault="002E281F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1FE53786" w:rsidR="002E281F" w:rsidRDefault="002E281F" w:rsidP="00A45826">
            <w:r w:rsidRPr="00AA2637">
              <w:t>electrical cable</w:t>
            </w:r>
          </w:p>
        </w:tc>
      </w:tr>
      <w:tr w:rsidR="00C770D4" w:rsidRPr="00A45826" w14:paraId="24FACD4E" w14:textId="4FA2D5A8" w:rsidTr="00C770D4">
        <w:tc>
          <w:tcPr>
            <w:tcW w:w="1345" w:type="dxa"/>
          </w:tcPr>
          <w:p w14:paraId="22D3734B" w14:textId="77777777" w:rsidR="00C770D4" w:rsidRPr="00A45826" w:rsidRDefault="00C770D4" w:rsidP="00D3072F"/>
        </w:tc>
        <w:tc>
          <w:tcPr>
            <w:tcW w:w="8120" w:type="dxa"/>
          </w:tcPr>
          <w:p w14:paraId="34EB6387" w14:textId="77777777" w:rsidR="00C770D4" w:rsidRPr="00A45826" w:rsidRDefault="00C770D4" w:rsidP="00D3072F"/>
        </w:tc>
      </w:tr>
      <w:tr w:rsidR="00C770D4" w:rsidRPr="00A45826" w14:paraId="379082A4" w14:textId="196F4F33" w:rsidTr="00C770D4">
        <w:tc>
          <w:tcPr>
            <w:tcW w:w="1345" w:type="dxa"/>
          </w:tcPr>
          <w:p w14:paraId="44A2E0A2" w14:textId="5EEE963E" w:rsidR="00C770D4" w:rsidRPr="00A45826" w:rsidRDefault="00C770D4" w:rsidP="00A45826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410CD58F" w:rsidR="00C770D4" w:rsidRPr="00A45826" w:rsidRDefault="002E281F" w:rsidP="00A45826">
            <w:r w:rsidRPr="00985792">
              <w:t xml:space="preserve"> The portion of physical layer that interfaces with the media access control </w:t>
            </w:r>
            <w:proofErr w:type="spellStart"/>
            <w:r w:rsidRPr="00985792">
              <w:t>sublayer</w:t>
            </w:r>
            <w:proofErr w:type="spellEnd"/>
            <w:r w:rsidRPr="00985792">
              <w:t xml:space="preserve"> is called _</w:t>
            </w:r>
          </w:p>
        </w:tc>
      </w:tr>
      <w:tr w:rsidR="00154774" w:rsidRPr="00A45826" w14:paraId="51820601" w14:textId="7B405628" w:rsidTr="00C770D4">
        <w:tc>
          <w:tcPr>
            <w:tcW w:w="1345" w:type="dxa"/>
          </w:tcPr>
          <w:p w14:paraId="3DF0949C" w14:textId="1D17591C" w:rsidR="00154774" w:rsidRPr="00A45826" w:rsidRDefault="00154774" w:rsidP="004B1B8E">
            <w:r>
              <w:t>Option A:</w:t>
            </w:r>
          </w:p>
        </w:tc>
        <w:tc>
          <w:tcPr>
            <w:tcW w:w="8120" w:type="dxa"/>
          </w:tcPr>
          <w:p w14:paraId="6E362F65" w14:textId="79EC32B8" w:rsidR="00154774" w:rsidRDefault="00154774" w:rsidP="004B1B8E">
            <w:r w:rsidRPr="00893A3C">
              <w:t xml:space="preserve">physical </w:t>
            </w:r>
            <w:proofErr w:type="spellStart"/>
            <w:r w:rsidRPr="00893A3C">
              <w:t>signalling</w:t>
            </w:r>
            <w:proofErr w:type="spellEnd"/>
            <w:r w:rsidRPr="00893A3C">
              <w:t xml:space="preserve"> </w:t>
            </w:r>
            <w:proofErr w:type="spellStart"/>
            <w:r w:rsidRPr="00893A3C">
              <w:t>sublayer</w:t>
            </w:r>
            <w:proofErr w:type="spellEnd"/>
          </w:p>
        </w:tc>
      </w:tr>
      <w:tr w:rsidR="00154774" w:rsidRPr="00A45826" w14:paraId="540A75CB" w14:textId="5EDCD0F0" w:rsidTr="00C770D4">
        <w:tc>
          <w:tcPr>
            <w:tcW w:w="1345" w:type="dxa"/>
          </w:tcPr>
          <w:p w14:paraId="042D2C55" w14:textId="2F8F0749" w:rsidR="00154774" w:rsidRPr="00A45826" w:rsidRDefault="00154774" w:rsidP="004B1B8E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03ECD7F9" w:rsidR="00154774" w:rsidRDefault="00985792" w:rsidP="009608F4">
            <w:r>
              <w:t>P</w:t>
            </w:r>
            <w:r w:rsidR="00154774" w:rsidRPr="00893A3C">
              <w:t xml:space="preserve">hysical data </w:t>
            </w:r>
            <w:proofErr w:type="spellStart"/>
            <w:r w:rsidR="00154774" w:rsidRPr="00893A3C">
              <w:t>sublayer</w:t>
            </w:r>
            <w:proofErr w:type="spellEnd"/>
          </w:p>
        </w:tc>
      </w:tr>
      <w:tr w:rsidR="00154774" w:rsidRPr="00A45826" w14:paraId="698FED8B" w14:textId="2DB5F3A7" w:rsidTr="00C770D4">
        <w:tc>
          <w:tcPr>
            <w:tcW w:w="1345" w:type="dxa"/>
          </w:tcPr>
          <w:p w14:paraId="3055E070" w14:textId="400F8C88" w:rsidR="00154774" w:rsidRPr="00A45826" w:rsidRDefault="00154774" w:rsidP="004B1B8E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6055460B" w:rsidR="00154774" w:rsidRDefault="00154774" w:rsidP="004B1B8E">
            <w:r w:rsidRPr="00893A3C">
              <w:t xml:space="preserve">physical address </w:t>
            </w:r>
            <w:proofErr w:type="spellStart"/>
            <w:r w:rsidRPr="00893A3C">
              <w:t>sublayer</w:t>
            </w:r>
            <w:proofErr w:type="spellEnd"/>
          </w:p>
        </w:tc>
      </w:tr>
      <w:tr w:rsidR="00154774" w:rsidRPr="00A45826" w14:paraId="7279627B" w14:textId="7260C0E6" w:rsidTr="00C770D4">
        <w:tc>
          <w:tcPr>
            <w:tcW w:w="1345" w:type="dxa"/>
          </w:tcPr>
          <w:p w14:paraId="5198EAED" w14:textId="675EEF4F" w:rsidR="00154774" w:rsidRPr="00A45826" w:rsidRDefault="00154774" w:rsidP="004B1B8E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73B30B1E" w:rsidR="00154774" w:rsidRDefault="00154774" w:rsidP="004B1B8E">
            <w:r w:rsidRPr="00893A3C">
              <w:t xml:space="preserve">physical transport </w:t>
            </w:r>
            <w:proofErr w:type="spellStart"/>
            <w:r w:rsidRPr="00893A3C">
              <w:t>sublayer</w:t>
            </w:r>
            <w:proofErr w:type="spellEnd"/>
          </w:p>
        </w:tc>
      </w:tr>
      <w:tr w:rsidR="00C770D4" w:rsidRPr="00A45826" w14:paraId="3C5F2098" w14:textId="699FDC63" w:rsidTr="00C770D4">
        <w:tc>
          <w:tcPr>
            <w:tcW w:w="1345" w:type="dxa"/>
          </w:tcPr>
          <w:p w14:paraId="35C40777" w14:textId="77777777" w:rsidR="00C770D4" w:rsidRPr="00A45826" w:rsidRDefault="00C770D4" w:rsidP="00D3072F"/>
        </w:tc>
        <w:tc>
          <w:tcPr>
            <w:tcW w:w="8120" w:type="dxa"/>
          </w:tcPr>
          <w:p w14:paraId="34D6BAE6" w14:textId="77777777" w:rsidR="00C770D4" w:rsidRPr="00A45826" w:rsidRDefault="00C770D4" w:rsidP="00D3072F"/>
        </w:tc>
      </w:tr>
      <w:tr w:rsidR="00C770D4" w:rsidRPr="00A45826" w14:paraId="4261CC2E" w14:textId="73973AC5" w:rsidTr="00C770D4">
        <w:tc>
          <w:tcPr>
            <w:tcW w:w="1345" w:type="dxa"/>
          </w:tcPr>
          <w:p w14:paraId="2872422F" w14:textId="0BC871E0" w:rsidR="00C770D4" w:rsidRPr="00A45826" w:rsidRDefault="00C770D4" w:rsidP="00A45826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27CD9418" w:rsidR="00C770D4" w:rsidRPr="00A45826" w:rsidRDefault="00154774" w:rsidP="00A45826">
            <w:r w:rsidRPr="00985792">
              <w:t>The physical layer is responsible for</w:t>
            </w:r>
          </w:p>
        </w:tc>
      </w:tr>
      <w:tr w:rsidR="00154774" w:rsidRPr="00A45826" w14:paraId="6811EBEF" w14:textId="5995AE52" w:rsidTr="00C770D4">
        <w:tc>
          <w:tcPr>
            <w:tcW w:w="1345" w:type="dxa"/>
          </w:tcPr>
          <w:p w14:paraId="3CE2E903" w14:textId="7EE9B8AE" w:rsidR="00154774" w:rsidRPr="00A45826" w:rsidRDefault="00154774" w:rsidP="00DB7DF5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7838DED9" w:rsidR="00154774" w:rsidRDefault="00154774" w:rsidP="00DB7DF5">
            <w:r w:rsidRPr="00BB71E1">
              <w:t>line coding</w:t>
            </w:r>
          </w:p>
        </w:tc>
      </w:tr>
      <w:tr w:rsidR="00154774" w:rsidRPr="00A45826" w14:paraId="7C191F7C" w14:textId="1E2883D7" w:rsidTr="00C770D4">
        <w:tc>
          <w:tcPr>
            <w:tcW w:w="1345" w:type="dxa"/>
          </w:tcPr>
          <w:p w14:paraId="1295137B" w14:textId="3FFA4304" w:rsidR="00154774" w:rsidRPr="00A45826" w:rsidRDefault="00154774" w:rsidP="00DB7DF5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667E855D" w:rsidR="00154774" w:rsidRDefault="00985792" w:rsidP="00DB7DF5">
            <w:r>
              <w:t>c</w:t>
            </w:r>
            <w:r w:rsidR="00154774" w:rsidRPr="00BB71E1">
              <w:t>hannel coding</w:t>
            </w:r>
          </w:p>
        </w:tc>
      </w:tr>
      <w:tr w:rsidR="00154774" w:rsidRPr="00A45826" w14:paraId="41CE467C" w14:textId="5FA1073D" w:rsidTr="00C770D4">
        <w:tc>
          <w:tcPr>
            <w:tcW w:w="1345" w:type="dxa"/>
          </w:tcPr>
          <w:p w14:paraId="6AD9D506" w14:textId="03E9EB73" w:rsidR="00154774" w:rsidRPr="00A45826" w:rsidRDefault="00154774" w:rsidP="00DB7DF5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1ECF2079" w:rsidR="00154774" w:rsidRDefault="00985792" w:rsidP="00DB7DF5">
            <w:r>
              <w:t>M</w:t>
            </w:r>
            <w:r w:rsidR="00154774" w:rsidRPr="00BB71E1">
              <w:t>odulation</w:t>
            </w:r>
          </w:p>
        </w:tc>
      </w:tr>
      <w:tr w:rsidR="00154774" w:rsidRPr="00A45826" w14:paraId="4C51DC00" w14:textId="4DD33325" w:rsidTr="00C770D4">
        <w:tc>
          <w:tcPr>
            <w:tcW w:w="1345" w:type="dxa"/>
          </w:tcPr>
          <w:p w14:paraId="2172CDE7" w14:textId="4C481211" w:rsidR="00154774" w:rsidRPr="00A45826" w:rsidRDefault="00154774" w:rsidP="00DB7DF5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3900840E" w:rsidR="00154774" w:rsidRDefault="00154774" w:rsidP="00DB7DF5">
            <w:r w:rsidRPr="00BB71E1">
              <w:t>all of the mentioned</w:t>
            </w:r>
          </w:p>
        </w:tc>
      </w:tr>
      <w:tr w:rsidR="00C770D4" w:rsidRPr="00A45826" w14:paraId="59773B7B" w14:textId="0C7C8A69" w:rsidTr="00C770D4">
        <w:tc>
          <w:tcPr>
            <w:tcW w:w="1345" w:type="dxa"/>
          </w:tcPr>
          <w:p w14:paraId="7B71D7F8" w14:textId="77777777" w:rsidR="00C770D4" w:rsidRPr="00A45826" w:rsidRDefault="00C770D4" w:rsidP="00D3072F"/>
        </w:tc>
        <w:tc>
          <w:tcPr>
            <w:tcW w:w="8120" w:type="dxa"/>
          </w:tcPr>
          <w:p w14:paraId="20D69AEA" w14:textId="77777777" w:rsidR="00C770D4" w:rsidRPr="00A45826" w:rsidRDefault="00C770D4" w:rsidP="00D3072F"/>
        </w:tc>
      </w:tr>
      <w:tr w:rsidR="00C770D4" w:rsidRPr="00A45826" w14:paraId="644EE1DE" w14:textId="2F2624DA" w:rsidTr="00C770D4">
        <w:tc>
          <w:tcPr>
            <w:tcW w:w="1345" w:type="dxa"/>
          </w:tcPr>
          <w:p w14:paraId="4E31B739" w14:textId="75338B5C" w:rsidR="00C770D4" w:rsidRPr="00A45826" w:rsidRDefault="00C770D4" w:rsidP="00A45826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4CF82319" w:rsidR="00C770D4" w:rsidRPr="00A45826" w:rsidRDefault="00154774" w:rsidP="00A45826">
            <w:r w:rsidRPr="00985792">
              <w:t>The physical layer translates logical communication requests from the ______ into hardware specific operations</w:t>
            </w:r>
          </w:p>
        </w:tc>
      </w:tr>
      <w:tr w:rsidR="00154774" w:rsidRPr="00A45826" w14:paraId="32C74068" w14:textId="6491F2E9" w:rsidTr="00C770D4">
        <w:tc>
          <w:tcPr>
            <w:tcW w:w="1345" w:type="dxa"/>
          </w:tcPr>
          <w:p w14:paraId="413BEB86" w14:textId="0E0E0E52" w:rsidR="00154774" w:rsidRPr="00A45826" w:rsidRDefault="00154774" w:rsidP="008E204F">
            <w:r>
              <w:t>Option A:</w:t>
            </w:r>
          </w:p>
        </w:tc>
        <w:tc>
          <w:tcPr>
            <w:tcW w:w="8120" w:type="dxa"/>
          </w:tcPr>
          <w:p w14:paraId="4E20D05A" w14:textId="63DCC923" w:rsidR="00154774" w:rsidRDefault="00154774" w:rsidP="008E204F">
            <w:r w:rsidRPr="00CA0135">
              <w:t>data link layer</w:t>
            </w:r>
          </w:p>
        </w:tc>
      </w:tr>
      <w:tr w:rsidR="00154774" w:rsidRPr="00A45826" w14:paraId="65A4386E" w14:textId="58131FAC" w:rsidTr="00C770D4">
        <w:tc>
          <w:tcPr>
            <w:tcW w:w="1345" w:type="dxa"/>
          </w:tcPr>
          <w:p w14:paraId="20FEAF9F" w14:textId="0DEB1194" w:rsidR="00154774" w:rsidRPr="00A45826" w:rsidRDefault="00154774" w:rsidP="008E204F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25438764" w:rsidR="00154774" w:rsidRDefault="00154774" w:rsidP="00226E58">
            <w:r w:rsidRPr="00CA0135">
              <w:t>network layer</w:t>
            </w:r>
          </w:p>
        </w:tc>
      </w:tr>
      <w:tr w:rsidR="00154774" w:rsidRPr="00A45826" w14:paraId="2867E1B5" w14:textId="7A29D28F" w:rsidTr="00C770D4">
        <w:tc>
          <w:tcPr>
            <w:tcW w:w="1345" w:type="dxa"/>
          </w:tcPr>
          <w:p w14:paraId="6815D3B6" w14:textId="510A299B" w:rsidR="00154774" w:rsidRPr="00A45826" w:rsidRDefault="00154774" w:rsidP="008E204F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3744D3CF" w:rsidR="00154774" w:rsidRDefault="00985792" w:rsidP="00985792">
            <w:r>
              <w:t>trans</w:t>
            </w:r>
            <w:r w:rsidR="00154774" w:rsidRPr="00CA0135">
              <w:t>port layer</w:t>
            </w:r>
          </w:p>
        </w:tc>
      </w:tr>
      <w:tr w:rsidR="00154774" w:rsidRPr="00A45826" w14:paraId="2F2F4F35" w14:textId="5CBF0261" w:rsidTr="00C770D4">
        <w:tc>
          <w:tcPr>
            <w:tcW w:w="1345" w:type="dxa"/>
          </w:tcPr>
          <w:p w14:paraId="344AA882" w14:textId="40D1F0A8" w:rsidR="00154774" w:rsidRPr="00A45826" w:rsidRDefault="00154774" w:rsidP="008E204F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251ADA51" w:rsidR="00154774" w:rsidRDefault="00154774" w:rsidP="00226E58">
            <w:r w:rsidRPr="00CA0135">
              <w:t>application layer</w:t>
            </w:r>
          </w:p>
        </w:tc>
      </w:tr>
      <w:tr w:rsidR="00C770D4" w:rsidRPr="00A45826" w14:paraId="6D86A672" w14:textId="681F2F7F" w:rsidTr="00154774">
        <w:trPr>
          <w:trHeight w:val="593"/>
        </w:trPr>
        <w:tc>
          <w:tcPr>
            <w:tcW w:w="1345" w:type="dxa"/>
          </w:tcPr>
          <w:p w14:paraId="44FE5EC6" w14:textId="77777777" w:rsidR="00C770D4" w:rsidRPr="00A45826" w:rsidRDefault="00C770D4" w:rsidP="00D3072F"/>
        </w:tc>
        <w:tc>
          <w:tcPr>
            <w:tcW w:w="8120" w:type="dxa"/>
          </w:tcPr>
          <w:p w14:paraId="0F6E090F" w14:textId="77777777" w:rsidR="00C770D4" w:rsidRPr="00A45826" w:rsidRDefault="00C770D4" w:rsidP="00D3072F"/>
        </w:tc>
      </w:tr>
      <w:tr w:rsidR="00C770D4" w:rsidRPr="00A45826" w14:paraId="2CD57D64" w14:textId="20A84AD4" w:rsidTr="00C770D4">
        <w:tc>
          <w:tcPr>
            <w:tcW w:w="1345" w:type="dxa"/>
          </w:tcPr>
          <w:p w14:paraId="61AC5F6B" w14:textId="628DB33B" w:rsidR="00C770D4" w:rsidRPr="00A45826" w:rsidRDefault="00C770D4" w:rsidP="00A45826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6638C728" w:rsidR="00C770D4" w:rsidRPr="00A45826" w:rsidRDefault="00154774" w:rsidP="00A45826">
            <w:r w:rsidRPr="00985792">
              <w:t>The data link layer takes the packets from _________ and encapsulates them into frames for transmission.</w:t>
            </w:r>
          </w:p>
        </w:tc>
      </w:tr>
      <w:tr w:rsidR="00154774" w:rsidRPr="00A45826" w14:paraId="252D7C39" w14:textId="27FD330C" w:rsidTr="00C770D4">
        <w:tc>
          <w:tcPr>
            <w:tcW w:w="1345" w:type="dxa"/>
          </w:tcPr>
          <w:p w14:paraId="15381FED" w14:textId="43DE438A" w:rsidR="00154774" w:rsidRPr="00A45826" w:rsidRDefault="00154774" w:rsidP="0003637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7F936B30" w:rsidR="00154774" w:rsidRDefault="00154774" w:rsidP="00036371">
            <w:r w:rsidRPr="004A179A">
              <w:t>network layer</w:t>
            </w:r>
          </w:p>
        </w:tc>
      </w:tr>
      <w:tr w:rsidR="00154774" w:rsidRPr="00A45826" w14:paraId="66C26AE2" w14:textId="3ED2D066" w:rsidTr="00C770D4">
        <w:tc>
          <w:tcPr>
            <w:tcW w:w="1345" w:type="dxa"/>
          </w:tcPr>
          <w:p w14:paraId="5D03683A" w14:textId="2B82615F" w:rsidR="00154774" w:rsidRPr="00A45826" w:rsidRDefault="00154774" w:rsidP="0003637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29B095DE" w:rsidR="00154774" w:rsidRDefault="00154774" w:rsidP="00036371">
            <w:r w:rsidRPr="004A179A">
              <w:t>physical layer</w:t>
            </w:r>
          </w:p>
        </w:tc>
      </w:tr>
      <w:tr w:rsidR="00154774" w:rsidRPr="00A45826" w14:paraId="3C7907D4" w14:textId="473BE6F5" w:rsidTr="00C770D4">
        <w:tc>
          <w:tcPr>
            <w:tcW w:w="1345" w:type="dxa"/>
          </w:tcPr>
          <w:p w14:paraId="4B8B5CEF" w14:textId="6A4D1DF0" w:rsidR="00154774" w:rsidRPr="00A45826" w:rsidRDefault="00154774" w:rsidP="0003637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0271D57B" w:rsidR="00154774" w:rsidRDefault="00985792" w:rsidP="00036371">
            <w:r>
              <w:t>t</w:t>
            </w:r>
            <w:r w:rsidR="00154774" w:rsidRPr="004A179A">
              <w:t>ransport layer</w:t>
            </w:r>
          </w:p>
        </w:tc>
      </w:tr>
      <w:tr w:rsidR="00154774" w:rsidRPr="00A45826" w14:paraId="2702F400" w14:textId="46E71845" w:rsidTr="00C770D4">
        <w:tc>
          <w:tcPr>
            <w:tcW w:w="1345" w:type="dxa"/>
          </w:tcPr>
          <w:p w14:paraId="0A2E230A" w14:textId="372D922A" w:rsidR="00154774" w:rsidRPr="00A45826" w:rsidRDefault="00154774" w:rsidP="0003637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380A1576" w:rsidR="00154774" w:rsidRDefault="00154774" w:rsidP="00036371">
            <w:r w:rsidRPr="004A179A">
              <w:t xml:space="preserve"> application layer</w:t>
            </w:r>
          </w:p>
        </w:tc>
      </w:tr>
      <w:tr w:rsidR="00C770D4" w:rsidRPr="00A45826" w14:paraId="3127A26D" w14:textId="6001D520" w:rsidTr="00C770D4">
        <w:tc>
          <w:tcPr>
            <w:tcW w:w="1345" w:type="dxa"/>
          </w:tcPr>
          <w:p w14:paraId="375774C6" w14:textId="77777777" w:rsidR="00C770D4" w:rsidRPr="00A45826" w:rsidRDefault="00C770D4" w:rsidP="00D3072F"/>
        </w:tc>
        <w:tc>
          <w:tcPr>
            <w:tcW w:w="8120" w:type="dxa"/>
          </w:tcPr>
          <w:p w14:paraId="415A19DF" w14:textId="77777777" w:rsidR="00C770D4" w:rsidRPr="00A45826" w:rsidRDefault="00C770D4" w:rsidP="00D3072F"/>
        </w:tc>
      </w:tr>
      <w:tr w:rsidR="00C770D4" w:rsidRPr="00A45826" w14:paraId="0255C045" w14:textId="30467871" w:rsidTr="00C770D4">
        <w:tc>
          <w:tcPr>
            <w:tcW w:w="1345" w:type="dxa"/>
          </w:tcPr>
          <w:p w14:paraId="588F08E9" w14:textId="3FE9AA80" w:rsidR="00C770D4" w:rsidRPr="00A45826" w:rsidRDefault="00C770D4" w:rsidP="00090303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767FBEDC" w:rsidR="00C770D4" w:rsidRPr="00A45826" w:rsidRDefault="00154774" w:rsidP="00090303">
            <w:r w:rsidRPr="00985792">
              <w:t xml:space="preserve">Which </w:t>
            </w:r>
            <w:proofErr w:type="spellStart"/>
            <w:r w:rsidRPr="00985792">
              <w:t>sublayer</w:t>
            </w:r>
            <w:proofErr w:type="spellEnd"/>
            <w:r w:rsidRPr="00985792">
              <w:t xml:space="preserve"> of the data link layer performs data link functions that depend upon the type of medium?</w:t>
            </w:r>
          </w:p>
        </w:tc>
      </w:tr>
      <w:tr w:rsidR="00154774" w:rsidRPr="00A45826" w14:paraId="4091B95F" w14:textId="39AD6141" w:rsidTr="00C770D4">
        <w:tc>
          <w:tcPr>
            <w:tcW w:w="1345" w:type="dxa"/>
          </w:tcPr>
          <w:p w14:paraId="2EBDC094" w14:textId="18BA1E6A" w:rsidR="00154774" w:rsidRPr="00A45826" w:rsidRDefault="00154774" w:rsidP="00CA5FC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6CEBC377" w:rsidR="00154774" w:rsidRDefault="003503D8" w:rsidP="00CA5FC2">
            <w:r>
              <w:t>L</w:t>
            </w:r>
            <w:r w:rsidR="00154774" w:rsidRPr="003575D1">
              <w:t xml:space="preserve">ogical link control </w:t>
            </w:r>
            <w:proofErr w:type="spellStart"/>
            <w:r w:rsidR="00154774" w:rsidRPr="003575D1">
              <w:t>sublayer</w:t>
            </w:r>
            <w:proofErr w:type="spellEnd"/>
          </w:p>
        </w:tc>
      </w:tr>
      <w:tr w:rsidR="00154774" w:rsidRPr="00A45826" w14:paraId="477C95A5" w14:textId="5C792CB9" w:rsidTr="00C770D4">
        <w:tc>
          <w:tcPr>
            <w:tcW w:w="1345" w:type="dxa"/>
          </w:tcPr>
          <w:p w14:paraId="3181468E" w14:textId="7386E2DD" w:rsidR="00154774" w:rsidRPr="00A45826" w:rsidRDefault="00154774" w:rsidP="00CA5FC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4E299CC2" w:rsidR="00154774" w:rsidRDefault="003503D8" w:rsidP="00CA5FC2">
            <w:r>
              <w:t>M</w:t>
            </w:r>
            <w:r w:rsidR="00154774" w:rsidRPr="003575D1">
              <w:t xml:space="preserve">edia access control </w:t>
            </w:r>
            <w:proofErr w:type="spellStart"/>
            <w:r w:rsidR="00154774" w:rsidRPr="003575D1">
              <w:t>sublayer</w:t>
            </w:r>
            <w:proofErr w:type="spellEnd"/>
          </w:p>
        </w:tc>
      </w:tr>
      <w:tr w:rsidR="00154774" w:rsidRPr="00A45826" w14:paraId="50ABF761" w14:textId="26881025" w:rsidTr="00C770D4">
        <w:tc>
          <w:tcPr>
            <w:tcW w:w="1345" w:type="dxa"/>
          </w:tcPr>
          <w:p w14:paraId="1185AF8A" w14:textId="6694BF97" w:rsidR="00154774" w:rsidRPr="00A45826" w:rsidRDefault="00154774" w:rsidP="00CA5FC2">
            <w:r>
              <w:t>Option C:</w:t>
            </w:r>
          </w:p>
        </w:tc>
        <w:tc>
          <w:tcPr>
            <w:tcW w:w="8120" w:type="dxa"/>
          </w:tcPr>
          <w:p w14:paraId="4CE02851" w14:textId="2FE05BFC" w:rsidR="00154774" w:rsidRDefault="00154774" w:rsidP="00CA5FC2">
            <w:r w:rsidRPr="003575D1">
              <w:t xml:space="preserve">network interface control </w:t>
            </w:r>
            <w:proofErr w:type="spellStart"/>
            <w:r w:rsidRPr="003575D1">
              <w:t>sublayer</w:t>
            </w:r>
            <w:proofErr w:type="spellEnd"/>
          </w:p>
        </w:tc>
      </w:tr>
      <w:tr w:rsidR="00154774" w:rsidRPr="00A45826" w14:paraId="1D001551" w14:textId="0FF452EE" w:rsidTr="00C770D4">
        <w:tc>
          <w:tcPr>
            <w:tcW w:w="1345" w:type="dxa"/>
          </w:tcPr>
          <w:p w14:paraId="703E318E" w14:textId="3B4F26EA" w:rsidR="00154774" w:rsidRPr="00A45826" w:rsidRDefault="00154774" w:rsidP="00CA5FC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0D10FA71" w:rsidR="00154774" w:rsidRDefault="00154774" w:rsidP="00CA5FC2">
            <w:r w:rsidRPr="003575D1">
              <w:t xml:space="preserve">error control </w:t>
            </w:r>
            <w:proofErr w:type="spellStart"/>
            <w:r w:rsidRPr="003575D1">
              <w:t>sublayer</w:t>
            </w:r>
            <w:proofErr w:type="spellEnd"/>
          </w:p>
        </w:tc>
      </w:tr>
      <w:tr w:rsidR="00C770D4" w:rsidRPr="00A45826" w14:paraId="22E6A674" w14:textId="4B2DE89D" w:rsidTr="00C770D4">
        <w:tc>
          <w:tcPr>
            <w:tcW w:w="1345" w:type="dxa"/>
          </w:tcPr>
          <w:p w14:paraId="273E7A4D" w14:textId="77777777" w:rsidR="00C770D4" w:rsidRPr="00A45826" w:rsidRDefault="00C770D4" w:rsidP="00D3072F"/>
        </w:tc>
        <w:tc>
          <w:tcPr>
            <w:tcW w:w="8120" w:type="dxa"/>
          </w:tcPr>
          <w:p w14:paraId="3B41BBAF" w14:textId="77777777" w:rsidR="00C770D4" w:rsidRPr="00A45826" w:rsidRDefault="00C770D4" w:rsidP="00D3072F"/>
        </w:tc>
      </w:tr>
      <w:tr w:rsidR="00C770D4" w:rsidRPr="00A45826" w14:paraId="79011199" w14:textId="36D72ADF" w:rsidTr="00C770D4">
        <w:tc>
          <w:tcPr>
            <w:tcW w:w="1345" w:type="dxa"/>
          </w:tcPr>
          <w:p w14:paraId="058C78C0" w14:textId="4FEDD67B" w:rsidR="00C770D4" w:rsidRPr="00A45826" w:rsidRDefault="00C770D4" w:rsidP="00090303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77BC018F" w:rsidR="00C770D4" w:rsidRPr="00230BD7" w:rsidRDefault="00154774" w:rsidP="00090303">
            <w:r w:rsidRPr="00985792">
              <w:t>Which of the following is a data link protocol?</w:t>
            </w:r>
          </w:p>
        </w:tc>
      </w:tr>
      <w:tr w:rsidR="00154774" w:rsidRPr="00A45826" w14:paraId="4508F6F1" w14:textId="61D19359" w:rsidTr="00C770D4">
        <w:tc>
          <w:tcPr>
            <w:tcW w:w="1345" w:type="dxa"/>
          </w:tcPr>
          <w:p w14:paraId="390D0F19" w14:textId="584A73F3" w:rsidR="00154774" w:rsidRPr="00A45826" w:rsidRDefault="00154774" w:rsidP="00CA5FC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3E13D826" w:rsidR="00154774" w:rsidRDefault="00154774" w:rsidP="00CA5FC2">
            <w:proofErr w:type="spellStart"/>
            <w:r w:rsidRPr="008B6179">
              <w:t>ethernet</w:t>
            </w:r>
            <w:proofErr w:type="spellEnd"/>
          </w:p>
        </w:tc>
      </w:tr>
      <w:tr w:rsidR="00154774" w:rsidRPr="00A45826" w14:paraId="1BCC53CA" w14:textId="56569944" w:rsidTr="00C770D4">
        <w:tc>
          <w:tcPr>
            <w:tcW w:w="1345" w:type="dxa"/>
          </w:tcPr>
          <w:p w14:paraId="03F6529F" w14:textId="3F3E68E2" w:rsidR="00154774" w:rsidRPr="00A45826" w:rsidRDefault="00154774" w:rsidP="00CA5FC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2C52371F" w:rsidR="00154774" w:rsidRDefault="003503D8" w:rsidP="00CA5FC2">
            <w:r>
              <w:t>p</w:t>
            </w:r>
            <w:r w:rsidR="00154774" w:rsidRPr="008B6179">
              <w:t>oint to point protocol</w:t>
            </w:r>
          </w:p>
        </w:tc>
      </w:tr>
      <w:tr w:rsidR="00154774" w:rsidRPr="00A45826" w14:paraId="74176F0C" w14:textId="78130806" w:rsidTr="00C770D4">
        <w:tc>
          <w:tcPr>
            <w:tcW w:w="1345" w:type="dxa"/>
          </w:tcPr>
          <w:p w14:paraId="08B71E70" w14:textId="6DE6830D" w:rsidR="00154774" w:rsidRPr="00A45826" w:rsidRDefault="00154774" w:rsidP="00CA5FC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14FA8BF2" w:rsidR="00154774" w:rsidRDefault="00154774" w:rsidP="00CA5FC2">
            <w:r w:rsidRPr="008B6179">
              <w:t xml:space="preserve"> </w:t>
            </w:r>
            <w:proofErr w:type="spellStart"/>
            <w:r w:rsidRPr="008B6179">
              <w:t>hdlc</w:t>
            </w:r>
            <w:proofErr w:type="spellEnd"/>
          </w:p>
        </w:tc>
      </w:tr>
      <w:tr w:rsidR="00154774" w:rsidRPr="00A45826" w14:paraId="664EC731" w14:textId="0B453A17" w:rsidTr="00C770D4">
        <w:tc>
          <w:tcPr>
            <w:tcW w:w="1345" w:type="dxa"/>
          </w:tcPr>
          <w:p w14:paraId="420C20B0" w14:textId="2555F6B7" w:rsidR="00154774" w:rsidRPr="00A45826" w:rsidRDefault="00154774" w:rsidP="00CA5FC2">
            <w:r>
              <w:lastRenderedPageBreak/>
              <w:t>Option D:</w:t>
            </w:r>
          </w:p>
        </w:tc>
        <w:tc>
          <w:tcPr>
            <w:tcW w:w="8120" w:type="dxa"/>
          </w:tcPr>
          <w:p w14:paraId="79D23C79" w14:textId="56F5100D" w:rsidR="00154774" w:rsidRDefault="00154774" w:rsidP="00CA5FC2">
            <w:r w:rsidRPr="008B6179">
              <w:t>all of the mentioned</w:t>
            </w:r>
          </w:p>
        </w:tc>
      </w:tr>
      <w:tr w:rsidR="00C770D4" w:rsidRPr="00A45826" w14:paraId="6AC7E03C" w14:textId="3FF12755" w:rsidTr="00C770D4">
        <w:tc>
          <w:tcPr>
            <w:tcW w:w="1345" w:type="dxa"/>
          </w:tcPr>
          <w:p w14:paraId="773C9909" w14:textId="77777777" w:rsidR="00C770D4" w:rsidRPr="00A45826" w:rsidRDefault="00C770D4" w:rsidP="00D3072F"/>
        </w:tc>
        <w:tc>
          <w:tcPr>
            <w:tcW w:w="8120" w:type="dxa"/>
          </w:tcPr>
          <w:p w14:paraId="217EBF79" w14:textId="77777777" w:rsidR="00C770D4" w:rsidRPr="00A45826" w:rsidRDefault="00C770D4" w:rsidP="00D3072F"/>
        </w:tc>
      </w:tr>
      <w:tr w:rsidR="00C770D4" w:rsidRPr="00A45826" w14:paraId="38E56799" w14:textId="6CB55E1C" w:rsidTr="00C770D4">
        <w:tc>
          <w:tcPr>
            <w:tcW w:w="1345" w:type="dxa"/>
          </w:tcPr>
          <w:p w14:paraId="10F24247" w14:textId="0313CB4E" w:rsidR="00C770D4" w:rsidRPr="00A45826" w:rsidRDefault="00C770D4" w:rsidP="00090303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1B8CC517" w:rsidR="00C770D4" w:rsidRPr="00230BD7" w:rsidRDefault="00154774" w:rsidP="00090303">
            <w:r w:rsidRPr="00985792">
              <w:t> The network layer is concerned with __________ of data.</w:t>
            </w:r>
          </w:p>
        </w:tc>
      </w:tr>
      <w:tr w:rsidR="00154774" w:rsidRPr="00A45826" w14:paraId="28539078" w14:textId="167D11D8" w:rsidTr="00C770D4">
        <w:tc>
          <w:tcPr>
            <w:tcW w:w="1345" w:type="dxa"/>
          </w:tcPr>
          <w:p w14:paraId="53C42F33" w14:textId="72E3B9A5" w:rsidR="00154774" w:rsidRPr="00A45826" w:rsidRDefault="00154774" w:rsidP="00CA5FC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5E3952D3" w:rsidR="00154774" w:rsidRDefault="00154774" w:rsidP="00CA5FC2">
            <w:r w:rsidRPr="00CF4B64">
              <w:t xml:space="preserve"> bits</w:t>
            </w:r>
          </w:p>
        </w:tc>
      </w:tr>
      <w:tr w:rsidR="00154774" w:rsidRPr="00A45826" w14:paraId="51991EFD" w14:textId="4852721B" w:rsidTr="00C770D4">
        <w:tc>
          <w:tcPr>
            <w:tcW w:w="1345" w:type="dxa"/>
          </w:tcPr>
          <w:p w14:paraId="28DA1660" w14:textId="3A308825" w:rsidR="00154774" w:rsidRPr="00A45826" w:rsidRDefault="00154774" w:rsidP="00CA5FC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182B55C5" w:rsidR="00154774" w:rsidRDefault="00154774" w:rsidP="00CA5FC2">
            <w:r w:rsidRPr="00CF4B64">
              <w:t>frames</w:t>
            </w:r>
          </w:p>
        </w:tc>
      </w:tr>
      <w:tr w:rsidR="00154774" w:rsidRPr="00A45826" w14:paraId="0740B604" w14:textId="778F8FB8" w:rsidTr="00C770D4">
        <w:tc>
          <w:tcPr>
            <w:tcW w:w="1345" w:type="dxa"/>
          </w:tcPr>
          <w:p w14:paraId="7A46C000" w14:textId="6FF236E3" w:rsidR="00154774" w:rsidRPr="00A45826" w:rsidRDefault="00154774" w:rsidP="00CA5FC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6C5448E9" w:rsidR="00154774" w:rsidRDefault="00154774" w:rsidP="00CA5FC2">
            <w:r w:rsidRPr="00CF4B64">
              <w:t>packets</w:t>
            </w:r>
          </w:p>
        </w:tc>
      </w:tr>
      <w:tr w:rsidR="00154774" w:rsidRPr="00A45826" w14:paraId="2AF87872" w14:textId="529440E3" w:rsidTr="00C770D4">
        <w:tc>
          <w:tcPr>
            <w:tcW w:w="1345" w:type="dxa"/>
          </w:tcPr>
          <w:p w14:paraId="58936E39" w14:textId="75F5C0CC" w:rsidR="00154774" w:rsidRPr="00A45826" w:rsidRDefault="00154774" w:rsidP="00CA5FC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063137B2" w:rsidR="00154774" w:rsidRDefault="00154774" w:rsidP="00CA5FC2">
            <w:r w:rsidRPr="00CF4B64">
              <w:t>bytes</w:t>
            </w:r>
          </w:p>
        </w:tc>
      </w:tr>
      <w:tr w:rsidR="00C770D4" w:rsidRPr="00A45826" w14:paraId="17E00B2C" w14:textId="74CF2B9E" w:rsidTr="00C770D4">
        <w:tc>
          <w:tcPr>
            <w:tcW w:w="1345" w:type="dxa"/>
          </w:tcPr>
          <w:p w14:paraId="19316AEF" w14:textId="77777777" w:rsidR="00C770D4" w:rsidRPr="00A45826" w:rsidRDefault="00C770D4" w:rsidP="00D3072F"/>
        </w:tc>
        <w:tc>
          <w:tcPr>
            <w:tcW w:w="8120" w:type="dxa"/>
          </w:tcPr>
          <w:p w14:paraId="4AC94DB9" w14:textId="77777777" w:rsidR="00C770D4" w:rsidRPr="00A45826" w:rsidRDefault="00C770D4" w:rsidP="00D3072F"/>
        </w:tc>
      </w:tr>
      <w:tr w:rsidR="00C770D4" w:rsidRPr="00A45826" w14:paraId="2DB43B3A" w14:textId="78E7916D" w:rsidTr="00C770D4">
        <w:tc>
          <w:tcPr>
            <w:tcW w:w="1345" w:type="dxa"/>
          </w:tcPr>
          <w:p w14:paraId="0919613E" w14:textId="66D0CEFB" w:rsidR="00C770D4" w:rsidRPr="00A45826" w:rsidRDefault="00C770D4" w:rsidP="00090303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34DB2D25" w:rsidR="00C770D4" w:rsidRPr="00A45826" w:rsidRDefault="00154774" w:rsidP="00090303">
            <w:r w:rsidRPr="00985792">
              <w:t>A 4 byte IP address consists of _</w:t>
            </w:r>
          </w:p>
        </w:tc>
      </w:tr>
      <w:tr w:rsidR="00154774" w:rsidRPr="00A45826" w14:paraId="17B91D8C" w14:textId="6E2B9E31" w:rsidTr="00C770D4">
        <w:tc>
          <w:tcPr>
            <w:tcW w:w="1345" w:type="dxa"/>
          </w:tcPr>
          <w:p w14:paraId="7650E048" w14:textId="03628786" w:rsidR="00154774" w:rsidRPr="00A45826" w:rsidRDefault="00154774" w:rsidP="00CA5FC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4BB161B1" w:rsidR="00154774" w:rsidRDefault="00154774" w:rsidP="00CA5FC2">
            <w:r w:rsidRPr="002F5AEA">
              <w:t>only network address</w:t>
            </w:r>
          </w:p>
        </w:tc>
      </w:tr>
      <w:tr w:rsidR="00154774" w:rsidRPr="00A45826" w14:paraId="6817FFCD" w14:textId="08EEE962" w:rsidTr="00C770D4">
        <w:tc>
          <w:tcPr>
            <w:tcW w:w="1345" w:type="dxa"/>
          </w:tcPr>
          <w:p w14:paraId="33AF5336" w14:textId="32946E91" w:rsidR="00154774" w:rsidRPr="00A45826" w:rsidRDefault="00154774" w:rsidP="00CA5FC2">
            <w:r>
              <w:t>Option B:</w:t>
            </w:r>
          </w:p>
        </w:tc>
        <w:tc>
          <w:tcPr>
            <w:tcW w:w="8120" w:type="dxa"/>
          </w:tcPr>
          <w:p w14:paraId="507C10D8" w14:textId="5077222C" w:rsidR="00154774" w:rsidRDefault="00154774" w:rsidP="00CA5FC2">
            <w:r w:rsidRPr="002F5AEA">
              <w:t xml:space="preserve"> only host address</w:t>
            </w:r>
          </w:p>
        </w:tc>
      </w:tr>
      <w:tr w:rsidR="00154774" w:rsidRPr="00A45826" w14:paraId="2A9B0BB6" w14:textId="6945ABB6" w:rsidTr="00C770D4">
        <w:tc>
          <w:tcPr>
            <w:tcW w:w="1345" w:type="dxa"/>
          </w:tcPr>
          <w:p w14:paraId="7BBD5CB8" w14:textId="6CC3E77C" w:rsidR="00154774" w:rsidRPr="00A45826" w:rsidRDefault="00154774" w:rsidP="00CA5FC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4CF4B18A" w:rsidR="00154774" w:rsidRDefault="00154774" w:rsidP="00CA5FC2">
            <w:r w:rsidRPr="002F5AEA">
              <w:t>network address &amp; host address</w:t>
            </w:r>
          </w:p>
        </w:tc>
      </w:tr>
      <w:tr w:rsidR="00154774" w:rsidRPr="00A45826" w14:paraId="0A4290D2" w14:textId="46C50B0D" w:rsidTr="00C770D4">
        <w:tc>
          <w:tcPr>
            <w:tcW w:w="1345" w:type="dxa"/>
          </w:tcPr>
          <w:p w14:paraId="191D0B2E" w14:textId="1A0FD750" w:rsidR="00154774" w:rsidRPr="00A45826" w:rsidRDefault="00154774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29CA1AB7" w:rsidR="00154774" w:rsidRDefault="00154774" w:rsidP="00D40FE7">
            <w:r w:rsidRPr="002F5AEA">
              <w:t>network address &amp; MAC address</w:t>
            </w:r>
          </w:p>
        </w:tc>
      </w:tr>
      <w:tr w:rsidR="00D40FE7" w:rsidRPr="00A45826" w14:paraId="2D2A88DB" w14:textId="1CABA45D" w:rsidTr="00C770D4">
        <w:tc>
          <w:tcPr>
            <w:tcW w:w="1345" w:type="dxa"/>
          </w:tcPr>
          <w:p w14:paraId="36BA891A" w14:textId="77777777" w:rsidR="00D40FE7" w:rsidRPr="00A45826" w:rsidRDefault="00D40FE7" w:rsidP="00D40FE7"/>
        </w:tc>
        <w:tc>
          <w:tcPr>
            <w:tcW w:w="8120" w:type="dxa"/>
          </w:tcPr>
          <w:p w14:paraId="7FCD4E1C" w14:textId="77777777" w:rsidR="00D40FE7" w:rsidRPr="00A45826" w:rsidRDefault="00D40FE7" w:rsidP="00D40FE7"/>
        </w:tc>
      </w:tr>
      <w:tr w:rsidR="00D40FE7" w:rsidRPr="00A45826" w14:paraId="161E8A86" w14:textId="468315A0" w:rsidTr="00C770D4">
        <w:tc>
          <w:tcPr>
            <w:tcW w:w="1345" w:type="dxa"/>
          </w:tcPr>
          <w:p w14:paraId="53D10E4D" w14:textId="7CCF4884" w:rsidR="00D40FE7" w:rsidRPr="00A45826" w:rsidRDefault="00D40FE7" w:rsidP="00D40FE7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537BC498" w:rsidR="00D40FE7" w:rsidRPr="00A45826" w:rsidRDefault="00154774" w:rsidP="00D40FE7">
            <w:r w:rsidRPr="00985792">
              <w:t> In virtual circuit network each packet contains ___</w:t>
            </w:r>
          </w:p>
        </w:tc>
      </w:tr>
      <w:tr w:rsidR="00154774" w:rsidRPr="00A45826" w14:paraId="3536FECE" w14:textId="30EAD99B" w:rsidTr="00C770D4">
        <w:tc>
          <w:tcPr>
            <w:tcW w:w="1345" w:type="dxa"/>
          </w:tcPr>
          <w:p w14:paraId="2CB4F565" w14:textId="061CCDCD" w:rsidR="00154774" w:rsidRPr="00A45826" w:rsidRDefault="00154774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65882FE8" w:rsidR="00154774" w:rsidRDefault="00154774" w:rsidP="00D40FE7">
            <w:r w:rsidRPr="00254FEE">
              <w:t>full source and destination address</w:t>
            </w:r>
          </w:p>
        </w:tc>
      </w:tr>
      <w:tr w:rsidR="00154774" w:rsidRPr="00A45826" w14:paraId="5A540CCC" w14:textId="4A01E6AC" w:rsidTr="00C770D4">
        <w:tc>
          <w:tcPr>
            <w:tcW w:w="1345" w:type="dxa"/>
          </w:tcPr>
          <w:p w14:paraId="19D9F9E2" w14:textId="0E3E4654" w:rsidR="00154774" w:rsidRPr="00A45826" w:rsidRDefault="00154774" w:rsidP="00D40FE7">
            <w:r>
              <w:t>Option B:</w:t>
            </w:r>
          </w:p>
        </w:tc>
        <w:tc>
          <w:tcPr>
            <w:tcW w:w="8120" w:type="dxa"/>
          </w:tcPr>
          <w:p w14:paraId="45FB2BA0" w14:textId="5167CA60" w:rsidR="00154774" w:rsidRDefault="00154774" w:rsidP="00D40FE7">
            <w:r w:rsidRPr="00254FEE">
              <w:t>a short VC number</w:t>
            </w:r>
          </w:p>
        </w:tc>
      </w:tr>
      <w:tr w:rsidR="00154774" w:rsidRPr="00A45826" w14:paraId="57E95000" w14:textId="0BF3B3ED" w:rsidTr="00C770D4">
        <w:tc>
          <w:tcPr>
            <w:tcW w:w="1345" w:type="dxa"/>
          </w:tcPr>
          <w:p w14:paraId="657BC2B4" w14:textId="67785413" w:rsidR="00154774" w:rsidRPr="00A45826" w:rsidRDefault="00154774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31EB23E7" w:rsidR="00154774" w:rsidRDefault="00154774" w:rsidP="00D40FE7">
            <w:r w:rsidRPr="00254FEE">
              <w:t>only source address</w:t>
            </w:r>
          </w:p>
        </w:tc>
      </w:tr>
      <w:tr w:rsidR="00154774" w:rsidRPr="00A45826" w14:paraId="50390D27" w14:textId="01224610" w:rsidTr="00C770D4">
        <w:tc>
          <w:tcPr>
            <w:tcW w:w="1345" w:type="dxa"/>
          </w:tcPr>
          <w:p w14:paraId="2CAEFD52" w14:textId="590D1F58" w:rsidR="00154774" w:rsidRPr="00A45826" w:rsidRDefault="00154774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3A0874F6" w:rsidR="00154774" w:rsidRDefault="00154774" w:rsidP="00D40FE7">
            <w:r w:rsidRPr="00254FEE">
              <w:t>only destination address</w:t>
            </w:r>
          </w:p>
        </w:tc>
      </w:tr>
      <w:tr w:rsidR="00D40FE7" w:rsidRPr="00A45826" w14:paraId="05FE3986" w14:textId="528772A5" w:rsidTr="00C770D4">
        <w:tc>
          <w:tcPr>
            <w:tcW w:w="1345" w:type="dxa"/>
          </w:tcPr>
          <w:p w14:paraId="37BA6D41" w14:textId="77777777" w:rsidR="00D40FE7" w:rsidRPr="00A45826" w:rsidRDefault="00D40FE7" w:rsidP="00D40FE7"/>
        </w:tc>
        <w:tc>
          <w:tcPr>
            <w:tcW w:w="8120" w:type="dxa"/>
          </w:tcPr>
          <w:p w14:paraId="314605CD" w14:textId="77777777" w:rsidR="00D40FE7" w:rsidRPr="00A45826" w:rsidRDefault="00D40FE7" w:rsidP="00D40FE7"/>
        </w:tc>
      </w:tr>
      <w:tr w:rsidR="00D40FE7" w:rsidRPr="00A45826" w14:paraId="3E0248B9" w14:textId="678CF633" w:rsidTr="00C770D4">
        <w:tc>
          <w:tcPr>
            <w:tcW w:w="1345" w:type="dxa"/>
          </w:tcPr>
          <w:p w14:paraId="04F1742B" w14:textId="4DDCD5AA" w:rsidR="00D40FE7" w:rsidRPr="00A45826" w:rsidRDefault="00D40FE7" w:rsidP="00D40FE7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529044F8" w:rsidR="00D40FE7" w:rsidRPr="00A45826" w:rsidRDefault="0099250E" w:rsidP="00D40FE7">
            <w:r w:rsidRPr="00985792">
              <w:t>Which one of the following algorithm is not used for congestion control?</w:t>
            </w:r>
          </w:p>
        </w:tc>
      </w:tr>
      <w:tr w:rsidR="0099250E" w:rsidRPr="00A45826" w14:paraId="14DE550D" w14:textId="498BFD95" w:rsidTr="00C770D4">
        <w:tc>
          <w:tcPr>
            <w:tcW w:w="1345" w:type="dxa"/>
          </w:tcPr>
          <w:p w14:paraId="78ACB666" w14:textId="4763C1C3" w:rsidR="0099250E" w:rsidRPr="00A45826" w:rsidRDefault="0099250E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7BB2E525" w:rsidR="0099250E" w:rsidRDefault="0099250E" w:rsidP="00D40FE7">
            <w:r w:rsidRPr="000A5300">
              <w:t xml:space="preserve"> traffic aware routing</w:t>
            </w:r>
          </w:p>
        </w:tc>
      </w:tr>
      <w:tr w:rsidR="0099250E" w:rsidRPr="00A45826" w14:paraId="1216D644" w14:textId="663D9634" w:rsidTr="00C770D4">
        <w:tc>
          <w:tcPr>
            <w:tcW w:w="1345" w:type="dxa"/>
          </w:tcPr>
          <w:p w14:paraId="3071A013" w14:textId="56F31B1B" w:rsidR="0099250E" w:rsidRPr="00A45826" w:rsidRDefault="0099250E" w:rsidP="00D40FE7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06BB3F1E" w:rsidR="0099250E" w:rsidRDefault="0099250E" w:rsidP="00D40FE7">
            <w:r w:rsidRPr="000A5300">
              <w:t>admission control</w:t>
            </w:r>
          </w:p>
        </w:tc>
      </w:tr>
      <w:tr w:rsidR="0099250E" w:rsidRPr="00A45826" w14:paraId="1405BAEB" w14:textId="185B599B" w:rsidTr="00C770D4">
        <w:tc>
          <w:tcPr>
            <w:tcW w:w="1345" w:type="dxa"/>
          </w:tcPr>
          <w:p w14:paraId="1126AE9F" w14:textId="04FF7333" w:rsidR="0099250E" w:rsidRPr="00A45826" w:rsidRDefault="0099250E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11BFF748" w:rsidR="0099250E" w:rsidRDefault="0099250E" w:rsidP="00D40FE7">
            <w:r w:rsidRPr="000A5300">
              <w:t xml:space="preserve"> load shedding</w:t>
            </w:r>
          </w:p>
        </w:tc>
      </w:tr>
      <w:tr w:rsidR="0099250E" w:rsidRPr="00A45826" w14:paraId="52085828" w14:textId="04722772" w:rsidTr="00C770D4">
        <w:tc>
          <w:tcPr>
            <w:tcW w:w="1345" w:type="dxa"/>
          </w:tcPr>
          <w:p w14:paraId="3AE082D7" w14:textId="71E1F84C" w:rsidR="0099250E" w:rsidRPr="00A45826" w:rsidRDefault="0099250E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11BBF8B2" w:rsidR="0099250E" w:rsidRDefault="0099250E" w:rsidP="00D40FE7">
            <w:r w:rsidRPr="000A5300">
              <w:t xml:space="preserve"> routing information protocol</w:t>
            </w:r>
          </w:p>
        </w:tc>
      </w:tr>
      <w:tr w:rsidR="00D40FE7" w:rsidRPr="00A45826" w14:paraId="78CD440E" w14:textId="69C1FF83" w:rsidTr="00C770D4">
        <w:tc>
          <w:tcPr>
            <w:tcW w:w="1345" w:type="dxa"/>
          </w:tcPr>
          <w:p w14:paraId="252ADF82" w14:textId="77777777" w:rsidR="00D40FE7" w:rsidRPr="00A45826" w:rsidRDefault="00D40FE7" w:rsidP="00D40FE7"/>
        </w:tc>
        <w:tc>
          <w:tcPr>
            <w:tcW w:w="8120" w:type="dxa"/>
          </w:tcPr>
          <w:p w14:paraId="52743907" w14:textId="77777777" w:rsidR="00D40FE7" w:rsidRPr="00A45826" w:rsidRDefault="00D40FE7" w:rsidP="00D40FE7"/>
        </w:tc>
      </w:tr>
      <w:tr w:rsidR="00D40FE7" w:rsidRPr="00A45826" w14:paraId="4F51CE7D" w14:textId="79B4FBBA" w:rsidTr="00C770D4">
        <w:tc>
          <w:tcPr>
            <w:tcW w:w="1345" w:type="dxa"/>
          </w:tcPr>
          <w:p w14:paraId="75B8D860" w14:textId="4262B4FD" w:rsidR="00D40FE7" w:rsidRPr="00A45826" w:rsidRDefault="00D40FE7" w:rsidP="00D40FE7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1EB56F7C" w:rsidR="00D40FE7" w:rsidRPr="00A45826" w:rsidRDefault="0099250E" w:rsidP="00D40FE7">
            <w:r w:rsidRPr="00985792">
              <w:t>The network layer protocol for internet is </w:t>
            </w:r>
          </w:p>
        </w:tc>
      </w:tr>
      <w:tr w:rsidR="003D6988" w:rsidRPr="00A45826" w14:paraId="0590B5D2" w14:textId="3B243E10" w:rsidTr="00C770D4">
        <w:tc>
          <w:tcPr>
            <w:tcW w:w="1345" w:type="dxa"/>
          </w:tcPr>
          <w:p w14:paraId="106B75BE" w14:textId="49FC5F54" w:rsidR="003D6988" w:rsidRPr="00A45826" w:rsidRDefault="003D6988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2508988B" w:rsidR="003D6988" w:rsidRDefault="003D6988" w:rsidP="00D40FE7">
            <w:proofErr w:type="spellStart"/>
            <w:r w:rsidRPr="00DC3BF0">
              <w:t>ethernet</w:t>
            </w:r>
            <w:proofErr w:type="spellEnd"/>
          </w:p>
        </w:tc>
      </w:tr>
      <w:tr w:rsidR="003D6988" w:rsidRPr="00A45826" w14:paraId="478C303D" w14:textId="0DC915CD" w:rsidTr="00C770D4">
        <w:tc>
          <w:tcPr>
            <w:tcW w:w="1345" w:type="dxa"/>
          </w:tcPr>
          <w:p w14:paraId="1B9BEAD2" w14:textId="71D66C0F" w:rsidR="003D6988" w:rsidRPr="00A45826" w:rsidRDefault="003D6988" w:rsidP="00D40FE7">
            <w:r>
              <w:t>Option B:</w:t>
            </w:r>
          </w:p>
        </w:tc>
        <w:tc>
          <w:tcPr>
            <w:tcW w:w="8120" w:type="dxa"/>
          </w:tcPr>
          <w:p w14:paraId="76560DD8" w14:textId="5D6ACF59" w:rsidR="003D6988" w:rsidRDefault="003D6988" w:rsidP="00D40FE7">
            <w:r w:rsidRPr="00DC3BF0">
              <w:t xml:space="preserve"> internet protocol</w:t>
            </w:r>
          </w:p>
        </w:tc>
      </w:tr>
      <w:tr w:rsidR="003D6988" w:rsidRPr="00A45826" w14:paraId="30FDD628" w14:textId="17DBD686" w:rsidTr="00C770D4">
        <w:tc>
          <w:tcPr>
            <w:tcW w:w="1345" w:type="dxa"/>
          </w:tcPr>
          <w:p w14:paraId="6823659B" w14:textId="7B010980" w:rsidR="003D6988" w:rsidRPr="00A45826" w:rsidRDefault="003D6988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4EE9DE47" w:rsidR="003D6988" w:rsidRDefault="003D6988" w:rsidP="00D40FE7">
            <w:r w:rsidRPr="00DC3BF0">
              <w:t xml:space="preserve"> hypertext transfer protocol</w:t>
            </w:r>
          </w:p>
        </w:tc>
      </w:tr>
      <w:tr w:rsidR="003D6988" w:rsidRPr="00A45826" w14:paraId="456B4AE4" w14:textId="1706DB3B" w:rsidTr="00C770D4">
        <w:tc>
          <w:tcPr>
            <w:tcW w:w="1345" w:type="dxa"/>
          </w:tcPr>
          <w:p w14:paraId="150D971F" w14:textId="773D054B" w:rsidR="003D6988" w:rsidRPr="00A45826" w:rsidRDefault="003D6988" w:rsidP="00D40FE7">
            <w:r>
              <w:t>Option D:</w:t>
            </w:r>
          </w:p>
        </w:tc>
        <w:tc>
          <w:tcPr>
            <w:tcW w:w="8120" w:type="dxa"/>
          </w:tcPr>
          <w:p w14:paraId="7D153721" w14:textId="0064AFF5" w:rsidR="003D6988" w:rsidRDefault="003D6988" w:rsidP="003503D8">
            <w:r w:rsidRPr="00DC3BF0">
              <w:t>file transfer protocol</w:t>
            </w:r>
          </w:p>
        </w:tc>
      </w:tr>
      <w:tr w:rsidR="00D40FE7" w:rsidRPr="00A45826" w14:paraId="6233857B" w14:textId="1121F43C" w:rsidTr="00C770D4">
        <w:tc>
          <w:tcPr>
            <w:tcW w:w="1345" w:type="dxa"/>
          </w:tcPr>
          <w:p w14:paraId="4024E35F" w14:textId="77777777" w:rsidR="00D40FE7" w:rsidRPr="00A45826" w:rsidRDefault="00D40FE7" w:rsidP="00D40FE7"/>
        </w:tc>
        <w:tc>
          <w:tcPr>
            <w:tcW w:w="8120" w:type="dxa"/>
          </w:tcPr>
          <w:p w14:paraId="5EA34ED4" w14:textId="77777777" w:rsidR="00D40FE7" w:rsidRPr="00A45826" w:rsidRDefault="00D40FE7" w:rsidP="00D40FE7"/>
        </w:tc>
      </w:tr>
      <w:tr w:rsidR="00D40FE7" w:rsidRPr="00A45826" w14:paraId="7CEE8C04" w14:textId="5E42B2CF" w:rsidTr="00C770D4">
        <w:tc>
          <w:tcPr>
            <w:tcW w:w="1345" w:type="dxa"/>
          </w:tcPr>
          <w:p w14:paraId="6D94B4F2" w14:textId="7C7B88A5" w:rsidR="00D40FE7" w:rsidRPr="00A45826" w:rsidRDefault="00D40FE7" w:rsidP="00D40FE7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229A5EF3" w:rsidR="00D40FE7" w:rsidRPr="00230BD7" w:rsidRDefault="003D6988" w:rsidP="00D40FE7">
            <w:r w:rsidRPr="00985792">
              <w:t>Transport layer aggregates data from different applications into a single stream before passing it to</w:t>
            </w:r>
          </w:p>
        </w:tc>
      </w:tr>
      <w:tr w:rsidR="003D6988" w:rsidRPr="00A45826" w14:paraId="1A919582" w14:textId="4F20C504" w:rsidTr="00C770D4">
        <w:tc>
          <w:tcPr>
            <w:tcW w:w="1345" w:type="dxa"/>
          </w:tcPr>
          <w:p w14:paraId="667E6911" w14:textId="587E101D" w:rsidR="003D6988" w:rsidRPr="00A45826" w:rsidRDefault="003D6988" w:rsidP="00D40FE7">
            <w:r>
              <w:t>Option A:</w:t>
            </w:r>
          </w:p>
        </w:tc>
        <w:tc>
          <w:tcPr>
            <w:tcW w:w="8120" w:type="dxa"/>
          </w:tcPr>
          <w:p w14:paraId="37331274" w14:textId="63D6818F" w:rsidR="003D6988" w:rsidRDefault="003D6988" w:rsidP="00D40FE7">
            <w:r w:rsidRPr="00263D3D">
              <w:t>network layer</w:t>
            </w:r>
          </w:p>
        </w:tc>
      </w:tr>
      <w:tr w:rsidR="003D6988" w:rsidRPr="00A45826" w14:paraId="403A8FB5" w14:textId="42AF1F63" w:rsidTr="00C770D4">
        <w:tc>
          <w:tcPr>
            <w:tcW w:w="1345" w:type="dxa"/>
          </w:tcPr>
          <w:p w14:paraId="5E215805" w14:textId="42F8A927" w:rsidR="003D6988" w:rsidRPr="00A45826" w:rsidRDefault="003D6988" w:rsidP="00D40FE7">
            <w:r>
              <w:t>Option B:</w:t>
            </w:r>
          </w:p>
        </w:tc>
        <w:tc>
          <w:tcPr>
            <w:tcW w:w="8120" w:type="dxa"/>
          </w:tcPr>
          <w:p w14:paraId="5353FDBE" w14:textId="7E276AE8" w:rsidR="003D6988" w:rsidRDefault="003D6988" w:rsidP="00D40FE7">
            <w:r w:rsidRPr="00263D3D">
              <w:t>data link layer</w:t>
            </w:r>
          </w:p>
        </w:tc>
      </w:tr>
      <w:tr w:rsidR="003D6988" w:rsidRPr="00A45826" w14:paraId="428B309F" w14:textId="35D1A73A" w:rsidTr="00C770D4">
        <w:tc>
          <w:tcPr>
            <w:tcW w:w="1345" w:type="dxa"/>
          </w:tcPr>
          <w:p w14:paraId="21A7EF11" w14:textId="7B6A9590" w:rsidR="003D6988" w:rsidRPr="00A45826" w:rsidRDefault="003D6988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0EA20C16" w:rsidR="003D6988" w:rsidRDefault="003D6988" w:rsidP="00D40FE7">
            <w:r w:rsidRPr="00263D3D">
              <w:t xml:space="preserve"> application layer</w:t>
            </w:r>
          </w:p>
        </w:tc>
      </w:tr>
      <w:tr w:rsidR="003D6988" w:rsidRPr="00A45826" w14:paraId="3D69F143" w14:textId="4BB14914" w:rsidTr="00C770D4">
        <w:tc>
          <w:tcPr>
            <w:tcW w:w="1345" w:type="dxa"/>
          </w:tcPr>
          <w:p w14:paraId="70D52E9B" w14:textId="401186BB" w:rsidR="003D6988" w:rsidRPr="00A45826" w:rsidRDefault="003D6988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248C3B32" w:rsidR="003D6988" w:rsidRDefault="003D6988" w:rsidP="00D40FE7">
            <w:r w:rsidRPr="00263D3D">
              <w:t xml:space="preserve"> physical layer</w:t>
            </w:r>
          </w:p>
        </w:tc>
      </w:tr>
      <w:tr w:rsidR="00D40FE7" w:rsidRPr="00A45826" w14:paraId="14131D82" w14:textId="228211C0" w:rsidTr="00C770D4">
        <w:tc>
          <w:tcPr>
            <w:tcW w:w="1345" w:type="dxa"/>
          </w:tcPr>
          <w:p w14:paraId="2459620C" w14:textId="77777777" w:rsidR="00D40FE7" w:rsidRPr="00A45826" w:rsidRDefault="00D40FE7" w:rsidP="00D40FE7"/>
        </w:tc>
        <w:tc>
          <w:tcPr>
            <w:tcW w:w="8120" w:type="dxa"/>
          </w:tcPr>
          <w:p w14:paraId="72EFC83E" w14:textId="77777777" w:rsidR="00D40FE7" w:rsidRPr="00A45826" w:rsidRDefault="00D40FE7" w:rsidP="00D40FE7"/>
        </w:tc>
      </w:tr>
      <w:tr w:rsidR="00D40FE7" w:rsidRPr="00A45826" w14:paraId="430B188A" w14:textId="61DD06DD" w:rsidTr="00C770D4">
        <w:tc>
          <w:tcPr>
            <w:tcW w:w="1345" w:type="dxa"/>
          </w:tcPr>
          <w:p w14:paraId="3C5FD214" w14:textId="010B547D" w:rsidR="00D40FE7" w:rsidRPr="00A45826" w:rsidRDefault="00D40FE7" w:rsidP="00D40FE7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663A11D4" w:rsidR="00D40FE7" w:rsidRPr="00A45826" w:rsidRDefault="003D6988" w:rsidP="00D40FE7">
            <w:r w:rsidRPr="00985792">
              <w:t> Which of the following are transport layer protocols used in networking?</w:t>
            </w:r>
          </w:p>
        </w:tc>
      </w:tr>
      <w:tr w:rsidR="003D6988" w:rsidRPr="00A45826" w14:paraId="2DDAB97E" w14:textId="4755187E" w:rsidTr="00C770D4">
        <w:tc>
          <w:tcPr>
            <w:tcW w:w="1345" w:type="dxa"/>
          </w:tcPr>
          <w:p w14:paraId="1BB946B8" w14:textId="75D9D01B" w:rsidR="003D6988" w:rsidRPr="00A45826" w:rsidRDefault="003D6988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19F892CE" w:rsidR="003D6988" w:rsidRDefault="003D6988" w:rsidP="00D40FE7">
            <w:r w:rsidRPr="00F34D9D">
              <w:t>TCP and FTP</w:t>
            </w:r>
          </w:p>
        </w:tc>
      </w:tr>
      <w:tr w:rsidR="003D6988" w:rsidRPr="00A45826" w14:paraId="29D535B7" w14:textId="2D17667B" w:rsidTr="00C770D4">
        <w:tc>
          <w:tcPr>
            <w:tcW w:w="1345" w:type="dxa"/>
          </w:tcPr>
          <w:p w14:paraId="3B0AD68A" w14:textId="7B909CBC" w:rsidR="003D6988" w:rsidRPr="00A45826" w:rsidRDefault="003D6988" w:rsidP="00D40FE7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7EC12336" w:rsidR="003D6988" w:rsidRDefault="003D6988" w:rsidP="00D40FE7">
            <w:r w:rsidRPr="00F34D9D">
              <w:t>UDP and HTTP</w:t>
            </w:r>
          </w:p>
        </w:tc>
      </w:tr>
      <w:tr w:rsidR="003D6988" w:rsidRPr="00A45826" w14:paraId="3B08901B" w14:textId="7EF88FB7" w:rsidTr="00C770D4">
        <w:tc>
          <w:tcPr>
            <w:tcW w:w="1345" w:type="dxa"/>
          </w:tcPr>
          <w:p w14:paraId="737A6F31" w14:textId="6ED85061" w:rsidR="003D6988" w:rsidRPr="00A45826" w:rsidRDefault="003D6988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10A539C6" w:rsidR="003D6988" w:rsidRDefault="003D6988" w:rsidP="00D40FE7">
            <w:r w:rsidRPr="00F34D9D">
              <w:t xml:space="preserve"> TCP and UDP</w:t>
            </w:r>
          </w:p>
        </w:tc>
      </w:tr>
      <w:tr w:rsidR="003D6988" w:rsidRPr="00A45826" w14:paraId="0BE30EEA" w14:textId="43B69504" w:rsidTr="00C770D4">
        <w:tc>
          <w:tcPr>
            <w:tcW w:w="1345" w:type="dxa"/>
          </w:tcPr>
          <w:p w14:paraId="528D2576" w14:textId="1C4A70DB" w:rsidR="003D6988" w:rsidRPr="00A45826" w:rsidRDefault="003D6988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5E714590" w:rsidR="003D6988" w:rsidRDefault="003D6988" w:rsidP="00D40FE7">
            <w:r w:rsidRPr="00F34D9D">
              <w:t xml:space="preserve"> HTTP and FTP</w:t>
            </w:r>
          </w:p>
        </w:tc>
      </w:tr>
      <w:tr w:rsidR="00D40FE7" w:rsidRPr="00A45826" w14:paraId="7C474C0B" w14:textId="3944D088" w:rsidTr="00C770D4">
        <w:tc>
          <w:tcPr>
            <w:tcW w:w="1345" w:type="dxa"/>
          </w:tcPr>
          <w:p w14:paraId="20BFE1D4" w14:textId="77777777" w:rsidR="00D40FE7" w:rsidRPr="00A45826" w:rsidRDefault="00D40FE7" w:rsidP="00D40FE7"/>
        </w:tc>
        <w:tc>
          <w:tcPr>
            <w:tcW w:w="8120" w:type="dxa"/>
          </w:tcPr>
          <w:p w14:paraId="2000C148" w14:textId="77777777" w:rsidR="00D40FE7" w:rsidRPr="00A45826" w:rsidRDefault="00D40FE7" w:rsidP="00D40FE7"/>
        </w:tc>
      </w:tr>
      <w:tr w:rsidR="00D40FE7" w:rsidRPr="00A45826" w14:paraId="040813F9" w14:textId="5741C0DD" w:rsidTr="00C770D4">
        <w:tc>
          <w:tcPr>
            <w:tcW w:w="1345" w:type="dxa"/>
          </w:tcPr>
          <w:p w14:paraId="563D2D84" w14:textId="5EE8D294" w:rsidR="00D40FE7" w:rsidRPr="00A45826" w:rsidRDefault="00D40FE7" w:rsidP="00D40FE7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401FB91E" w:rsidR="00D40FE7" w:rsidRPr="00230BD7" w:rsidRDefault="003D6988" w:rsidP="00D40FE7">
            <w:r w:rsidRPr="00985792">
              <w:t> Transmission control protocol ___________</w:t>
            </w:r>
          </w:p>
        </w:tc>
      </w:tr>
      <w:tr w:rsidR="003D6988" w:rsidRPr="00A45826" w14:paraId="35205086" w14:textId="701473CC" w:rsidTr="00C770D4">
        <w:tc>
          <w:tcPr>
            <w:tcW w:w="1345" w:type="dxa"/>
          </w:tcPr>
          <w:p w14:paraId="44F2E3F7" w14:textId="299A375B" w:rsidR="003D6988" w:rsidRPr="00A45826" w:rsidRDefault="003D6988" w:rsidP="00D40FE7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72E19A23" w:rsidR="003D6988" w:rsidRDefault="003D6988" w:rsidP="00D40FE7">
            <w:r w:rsidRPr="00B20268">
              <w:t>is a connection-oriented protocol</w:t>
            </w:r>
          </w:p>
        </w:tc>
      </w:tr>
      <w:tr w:rsidR="003D6988" w:rsidRPr="00A45826" w14:paraId="1ABA676A" w14:textId="2B38450B" w:rsidTr="00C770D4">
        <w:tc>
          <w:tcPr>
            <w:tcW w:w="1345" w:type="dxa"/>
          </w:tcPr>
          <w:p w14:paraId="33BDFDB2" w14:textId="037E9156" w:rsidR="003D6988" w:rsidRPr="00A45826" w:rsidRDefault="003D6988" w:rsidP="00D40FE7">
            <w:r>
              <w:t>Option B:</w:t>
            </w:r>
          </w:p>
        </w:tc>
        <w:tc>
          <w:tcPr>
            <w:tcW w:w="8120" w:type="dxa"/>
          </w:tcPr>
          <w:p w14:paraId="28BD7B55" w14:textId="784D1310" w:rsidR="003D6988" w:rsidRDefault="003D6988" w:rsidP="00D40FE7">
            <w:r w:rsidRPr="00B20268">
              <w:t>uses a three way handshake to establish a connection</w:t>
            </w:r>
          </w:p>
        </w:tc>
      </w:tr>
      <w:tr w:rsidR="003D6988" w:rsidRPr="00A45826" w14:paraId="2712A9F8" w14:textId="70DC5595" w:rsidTr="00C770D4">
        <w:tc>
          <w:tcPr>
            <w:tcW w:w="1345" w:type="dxa"/>
          </w:tcPr>
          <w:p w14:paraId="7C1E0780" w14:textId="0ECDAD50" w:rsidR="003D6988" w:rsidRPr="00A45826" w:rsidRDefault="003D6988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67338A70" w:rsidR="003D6988" w:rsidRDefault="003D6988" w:rsidP="00D40FE7">
            <w:r w:rsidRPr="00B20268">
              <w:t xml:space="preserve"> receives data from application as a single stream</w:t>
            </w:r>
          </w:p>
        </w:tc>
      </w:tr>
      <w:tr w:rsidR="003D6988" w:rsidRPr="00A45826" w14:paraId="722E4208" w14:textId="3B9C3C08" w:rsidTr="00C770D4">
        <w:tc>
          <w:tcPr>
            <w:tcW w:w="1345" w:type="dxa"/>
          </w:tcPr>
          <w:p w14:paraId="120F5B4D" w14:textId="7E228ED0" w:rsidR="003D6988" w:rsidRPr="00A45826" w:rsidRDefault="003D6988" w:rsidP="00D40FE7">
            <w:r>
              <w:t>Option D:</w:t>
            </w:r>
          </w:p>
        </w:tc>
        <w:tc>
          <w:tcPr>
            <w:tcW w:w="8120" w:type="dxa"/>
          </w:tcPr>
          <w:p w14:paraId="73B7CB1B" w14:textId="58273FF3" w:rsidR="003D6988" w:rsidRDefault="003D6988" w:rsidP="00D40FE7">
            <w:r w:rsidRPr="00B20268">
              <w:t xml:space="preserve"> all of the mentioned</w:t>
            </w:r>
          </w:p>
        </w:tc>
      </w:tr>
      <w:tr w:rsidR="00D40FE7" w:rsidRPr="00A45826" w14:paraId="1330FB71" w14:textId="7B45AA80" w:rsidTr="00C770D4">
        <w:tc>
          <w:tcPr>
            <w:tcW w:w="1345" w:type="dxa"/>
          </w:tcPr>
          <w:p w14:paraId="73A81B6C" w14:textId="77777777" w:rsidR="00D40FE7" w:rsidRPr="00A45826" w:rsidRDefault="00D40FE7" w:rsidP="00D40FE7"/>
        </w:tc>
        <w:tc>
          <w:tcPr>
            <w:tcW w:w="8120" w:type="dxa"/>
          </w:tcPr>
          <w:p w14:paraId="3AAADE6C" w14:textId="77777777" w:rsidR="00D40FE7" w:rsidRPr="00A45826" w:rsidRDefault="00D40FE7" w:rsidP="00D40FE7"/>
        </w:tc>
      </w:tr>
      <w:tr w:rsidR="00D40FE7" w:rsidRPr="00A45826" w14:paraId="5DB7570E" w14:textId="25768789" w:rsidTr="00C770D4">
        <w:tc>
          <w:tcPr>
            <w:tcW w:w="1345" w:type="dxa"/>
          </w:tcPr>
          <w:p w14:paraId="592AE59B" w14:textId="221F50E7" w:rsidR="00D40FE7" w:rsidRPr="00A45826" w:rsidRDefault="00D40FE7" w:rsidP="00D40FE7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07D21671" w:rsidR="00D40FE7" w:rsidRPr="00A45826" w:rsidRDefault="003D6988" w:rsidP="00D40FE7">
            <w:r w:rsidRPr="00985792">
              <w:t>An endpoint of an inter-process communication flow across a computer network is called </w:t>
            </w:r>
          </w:p>
        </w:tc>
      </w:tr>
      <w:tr w:rsidR="003D6988" w:rsidRPr="00A45826" w14:paraId="01DDC195" w14:textId="08616718" w:rsidTr="00C770D4">
        <w:tc>
          <w:tcPr>
            <w:tcW w:w="1345" w:type="dxa"/>
          </w:tcPr>
          <w:p w14:paraId="5D939591" w14:textId="27DDAC2A" w:rsidR="003D6988" w:rsidRPr="00A45826" w:rsidRDefault="003D6988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3DD94DAC" w:rsidR="003D6988" w:rsidRPr="00230BD7" w:rsidRDefault="003D6988" w:rsidP="00230BD7">
            <w:r w:rsidRPr="004A138A">
              <w:t>socket</w:t>
            </w:r>
          </w:p>
        </w:tc>
      </w:tr>
      <w:tr w:rsidR="003D6988" w:rsidRPr="00A45826" w14:paraId="57AF1DEA" w14:textId="342E90F6" w:rsidTr="00C770D4">
        <w:tc>
          <w:tcPr>
            <w:tcW w:w="1345" w:type="dxa"/>
          </w:tcPr>
          <w:p w14:paraId="335825CE" w14:textId="7BEC008A" w:rsidR="003D6988" w:rsidRPr="00A45826" w:rsidRDefault="003D6988" w:rsidP="00D40FE7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36C70A3F" w:rsidR="003D6988" w:rsidRDefault="003D6988" w:rsidP="00D40FE7">
            <w:r w:rsidRPr="004A138A">
              <w:t>pipe</w:t>
            </w:r>
          </w:p>
        </w:tc>
      </w:tr>
      <w:tr w:rsidR="003D6988" w:rsidRPr="00A45826" w14:paraId="5B77862B" w14:textId="31B782FE" w:rsidTr="00C770D4">
        <w:tc>
          <w:tcPr>
            <w:tcW w:w="1345" w:type="dxa"/>
          </w:tcPr>
          <w:p w14:paraId="741B6ED3" w14:textId="3748B8F3" w:rsidR="003D6988" w:rsidRPr="00A45826" w:rsidRDefault="003D6988" w:rsidP="00D40FE7">
            <w:r>
              <w:t>Option C:</w:t>
            </w:r>
          </w:p>
        </w:tc>
        <w:tc>
          <w:tcPr>
            <w:tcW w:w="8120" w:type="dxa"/>
          </w:tcPr>
          <w:p w14:paraId="68290949" w14:textId="368F2C10" w:rsidR="003D6988" w:rsidRDefault="003D6988" w:rsidP="00D40FE7">
            <w:r w:rsidRPr="004A138A">
              <w:t>port</w:t>
            </w:r>
          </w:p>
        </w:tc>
      </w:tr>
      <w:tr w:rsidR="003D6988" w:rsidRPr="00A45826" w14:paraId="581CE91F" w14:textId="06606F94" w:rsidTr="00C770D4">
        <w:tc>
          <w:tcPr>
            <w:tcW w:w="1345" w:type="dxa"/>
          </w:tcPr>
          <w:p w14:paraId="136300A8" w14:textId="4D14F004" w:rsidR="003D6988" w:rsidRPr="00A45826" w:rsidRDefault="003D6988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0CF70BB8" w:rsidR="003D6988" w:rsidRPr="00230BD7" w:rsidRDefault="003D6988" w:rsidP="00230BD7">
            <w:r w:rsidRPr="004A138A">
              <w:t>machine</w:t>
            </w:r>
          </w:p>
        </w:tc>
      </w:tr>
      <w:tr w:rsidR="00D40FE7" w:rsidRPr="00A45826" w14:paraId="6AE05E5E" w14:textId="53094450" w:rsidTr="00C770D4">
        <w:tc>
          <w:tcPr>
            <w:tcW w:w="1345" w:type="dxa"/>
          </w:tcPr>
          <w:p w14:paraId="68283E06" w14:textId="77777777" w:rsidR="00D40FE7" w:rsidRPr="00A45826" w:rsidRDefault="00D40FE7" w:rsidP="00D40FE7"/>
        </w:tc>
        <w:tc>
          <w:tcPr>
            <w:tcW w:w="8120" w:type="dxa"/>
          </w:tcPr>
          <w:p w14:paraId="258E970B" w14:textId="77777777" w:rsidR="00D40FE7" w:rsidRPr="00A45826" w:rsidRDefault="00D40FE7" w:rsidP="00D40FE7"/>
        </w:tc>
      </w:tr>
      <w:tr w:rsidR="00D40FE7" w:rsidRPr="00A45826" w14:paraId="29BCA657" w14:textId="552A2AF6" w:rsidTr="00C770D4">
        <w:tc>
          <w:tcPr>
            <w:tcW w:w="1345" w:type="dxa"/>
          </w:tcPr>
          <w:p w14:paraId="3C913575" w14:textId="7DB1DAA9" w:rsidR="00D40FE7" w:rsidRPr="00A45826" w:rsidRDefault="00D40FE7" w:rsidP="00D40FE7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3508C61F" w:rsidR="00D40FE7" w:rsidRPr="00230BD7" w:rsidRDefault="003D6988" w:rsidP="00985792">
            <w:r w:rsidRPr="00985792">
              <w:t>Which one of the following is a version of UDP with congestion contro</w:t>
            </w:r>
            <w:r w:rsidRPr="00985792">
              <w:t>l</w:t>
            </w:r>
          </w:p>
        </w:tc>
      </w:tr>
      <w:tr w:rsidR="003D6988" w:rsidRPr="00A45826" w14:paraId="31315098" w14:textId="6482E94D" w:rsidTr="00C770D4">
        <w:tc>
          <w:tcPr>
            <w:tcW w:w="1345" w:type="dxa"/>
          </w:tcPr>
          <w:p w14:paraId="45463378" w14:textId="1CA3A59B" w:rsidR="003D6988" w:rsidRPr="00A45826" w:rsidRDefault="003D6988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341A4E48" w:rsidR="003D6988" w:rsidRDefault="003D6988" w:rsidP="00D40FE7">
            <w:r w:rsidRPr="00D5105F">
              <w:t>datagram congestion control protocol</w:t>
            </w:r>
          </w:p>
        </w:tc>
      </w:tr>
      <w:tr w:rsidR="003D6988" w:rsidRPr="00A45826" w14:paraId="792FB84C" w14:textId="11A8EB0F" w:rsidTr="00C770D4">
        <w:tc>
          <w:tcPr>
            <w:tcW w:w="1345" w:type="dxa"/>
          </w:tcPr>
          <w:p w14:paraId="4BEDB46E" w14:textId="13256516" w:rsidR="003D6988" w:rsidRPr="00A45826" w:rsidRDefault="003D6988" w:rsidP="00D40FE7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325108EA" w:rsidR="003D6988" w:rsidRPr="00230BD7" w:rsidRDefault="003D6988" w:rsidP="00230BD7">
            <w:r w:rsidRPr="00D5105F">
              <w:t xml:space="preserve"> stream control transmission protocol</w:t>
            </w:r>
          </w:p>
        </w:tc>
      </w:tr>
      <w:tr w:rsidR="003D6988" w:rsidRPr="00A45826" w14:paraId="3BEC822B" w14:textId="5FEB8082" w:rsidTr="00C770D4">
        <w:tc>
          <w:tcPr>
            <w:tcW w:w="1345" w:type="dxa"/>
          </w:tcPr>
          <w:p w14:paraId="36BE41BB" w14:textId="2949E6BB" w:rsidR="003D6988" w:rsidRPr="00A45826" w:rsidRDefault="003D6988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34AFC87B" w:rsidR="003D6988" w:rsidRPr="00230BD7" w:rsidRDefault="003D6988" w:rsidP="00230BD7">
            <w:r w:rsidRPr="00D5105F">
              <w:t xml:space="preserve"> structured stream transport</w:t>
            </w:r>
          </w:p>
        </w:tc>
      </w:tr>
      <w:tr w:rsidR="003D6988" w:rsidRPr="00A45826" w14:paraId="74287A76" w14:textId="7A6531F2" w:rsidTr="00C770D4">
        <w:tc>
          <w:tcPr>
            <w:tcW w:w="1345" w:type="dxa"/>
          </w:tcPr>
          <w:p w14:paraId="7B4A8049" w14:textId="7BA2A2BB" w:rsidR="003D6988" w:rsidRPr="00A45826" w:rsidRDefault="003D6988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08312A36" w:rsidR="003D6988" w:rsidRPr="00230BD7" w:rsidRDefault="003D6988" w:rsidP="00230BD7">
            <w:r w:rsidRPr="00D5105F">
              <w:t xml:space="preserve"> user congestion control protocol</w:t>
            </w:r>
          </w:p>
        </w:tc>
      </w:tr>
      <w:tr w:rsidR="00D40FE7" w:rsidRPr="00A45826" w14:paraId="1B9948DD" w14:textId="0DE56807" w:rsidTr="00C770D4">
        <w:tc>
          <w:tcPr>
            <w:tcW w:w="1345" w:type="dxa"/>
          </w:tcPr>
          <w:p w14:paraId="4FEEEA24" w14:textId="77777777" w:rsidR="00D40FE7" w:rsidRPr="00A45826" w:rsidRDefault="00D40FE7" w:rsidP="00D40FE7"/>
        </w:tc>
        <w:tc>
          <w:tcPr>
            <w:tcW w:w="8120" w:type="dxa"/>
          </w:tcPr>
          <w:p w14:paraId="34D49249" w14:textId="77777777" w:rsidR="00D40FE7" w:rsidRPr="00A45826" w:rsidRDefault="00D40FE7" w:rsidP="00D40FE7"/>
        </w:tc>
      </w:tr>
      <w:tr w:rsidR="00D40FE7" w:rsidRPr="00A45826" w14:paraId="5592DCCB" w14:textId="048DB77B" w:rsidTr="00C770D4">
        <w:tc>
          <w:tcPr>
            <w:tcW w:w="1345" w:type="dxa"/>
          </w:tcPr>
          <w:p w14:paraId="628CFB55" w14:textId="3E5573D6" w:rsidR="00D40FE7" w:rsidRPr="00A45826" w:rsidRDefault="00D40FE7" w:rsidP="00D40FE7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6F947EAF" w:rsidR="00D40FE7" w:rsidRPr="00230BD7" w:rsidRDefault="003D6988" w:rsidP="00D40FE7">
            <w:r w:rsidRPr="00985792">
              <w:t>Transport layer protocols deals with </w:t>
            </w:r>
          </w:p>
        </w:tc>
      </w:tr>
      <w:tr w:rsidR="003D6988" w:rsidRPr="00A45826" w14:paraId="2B0A08AB" w14:textId="403C6B48" w:rsidTr="00C770D4">
        <w:tc>
          <w:tcPr>
            <w:tcW w:w="1345" w:type="dxa"/>
          </w:tcPr>
          <w:p w14:paraId="7E2D4DAE" w14:textId="7A286B20" w:rsidR="003D6988" w:rsidRPr="00A45826" w:rsidRDefault="003D6988" w:rsidP="00D40FE7">
            <w:r>
              <w:t>Option A:</w:t>
            </w:r>
          </w:p>
        </w:tc>
        <w:tc>
          <w:tcPr>
            <w:tcW w:w="8120" w:type="dxa"/>
          </w:tcPr>
          <w:p w14:paraId="68EC81DF" w14:textId="5D1D5967" w:rsidR="003D6988" w:rsidRPr="00230BD7" w:rsidRDefault="003D6988" w:rsidP="00D40FE7">
            <w:r w:rsidRPr="006A6DD0">
              <w:t>application to application communication</w:t>
            </w:r>
          </w:p>
        </w:tc>
      </w:tr>
      <w:tr w:rsidR="003D6988" w:rsidRPr="00A45826" w14:paraId="573ABF70" w14:textId="63D74F8A" w:rsidTr="00C770D4">
        <w:tc>
          <w:tcPr>
            <w:tcW w:w="1345" w:type="dxa"/>
          </w:tcPr>
          <w:p w14:paraId="3AFB56B9" w14:textId="2502DEC1" w:rsidR="003D6988" w:rsidRPr="00A45826" w:rsidRDefault="003D6988" w:rsidP="00D40FE7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5A51ACE2" w:rsidR="003D6988" w:rsidRPr="00230BD7" w:rsidRDefault="003D6988" w:rsidP="00D40FE7">
            <w:r w:rsidRPr="006A6DD0">
              <w:t>process to process communication</w:t>
            </w:r>
          </w:p>
        </w:tc>
      </w:tr>
      <w:tr w:rsidR="003D6988" w:rsidRPr="00A45826" w14:paraId="38A956FE" w14:textId="62587B7A" w:rsidTr="00C770D4">
        <w:tc>
          <w:tcPr>
            <w:tcW w:w="1345" w:type="dxa"/>
          </w:tcPr>
          <w:p w14:paraId="03CF096D" w14:textId="1068F16F" w:rsidR="003D6988" w:rsidRPr="00A45826" w:rsidRDefault="003D6988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7C735873" w:rsidR="003D6988" w:rsidRPr="00230BD7" w:rsidRDefault="003D6988" w:rsidP="00D40FE7">
            <w:r w:rsidRPr="006A6DD0">
              <w:t>node to node communication</w:t>
            </w:r>
          </w:p>
        </w:tc>
      </w:tr>
      <w:tr w:rsidR="003D6988" w:rsidRPr="00A45826" w14:paraId="334F19C8" w14:textId="2D881B52" w:rsidTr="00C770D4">
        <w:tc>
          <w:tcPr>
            <w:tcW w:w="1345" w:type="dxa"/>
          </w:tcPr>
          <w:p w14:paraId="537B112F" w14:textId="6D0FC0EB" w:rsidR="003D6988" w:rsidRPr="00A45826" w:rsidRDefault="003D6988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57D753AA" w:rsidR="003D6988" w:rsidRPr="00230BD7" w:rsidRDefault="003D6988" w:rsidP="00D40FE7">
            <w:r w:rsidRPr="006A6DD0">
              <w:t>man to man communication</w:t>
            </w:r>
          </w:p>
        </w:tc>
      </w:tr>
      <w:tr w:rsidR="00D40FE7" w:rsidRPr="00A45826" w14:paraId="299ACE1F" w14:textId="79CF5DD4" w:rsidTr="00C770D4">
        <w:tc>
          <w:tcPr>
            <w:tcW w:w="1345" w:type="dxa"/>
          </w:tcPr>
          <w:p w14:paraId="7C9CE219" w14:textId="77777777" w:rsidR="00D40FE7" w:rsidRPr="00A45826" w:rsidRDefault="00D40FE7" w:rsidP="00D40FE7"/>
        </w:tc>
        <w:tc>
          <w:tcPr>
            <w:tcW w:w="8120" w:type="dxa"/>
          </w:tcPr>
          <w:p w14:paraId="234F8B5F" w14:textId="77777777" w:rsidR="00D40FE7" w:rsidRPr="00A45826" w:rsidRDefault="00D40FE7" w:rsidP="00D40FE7"/>
        </w:tc>
      </w:tr>
      <w:tr w:rsidR="00D40FE7" w:rsidRPr="00A45826" w14:paraId="2E552A39" w14:textId="76F144E0" w:rsidTr="00C770D4">
        <w:tc>
          <w:tcPr>
            <w:tcW w:w="1345" w:type="dxa"/>
          </w:tcPr>
          <w:p w14:paraId="32E24A9D" w14:textId="3516F43D" w:rsidR="00D40FE7" w:rsidRPr="00A45826" w:rsidRDefault="00D40FE7" w:rsidP="00D40FE7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3BD6F25D" w:rsidR="00D40FE7" w:rsidRPr="00A45826" w:rsidRDefault="003D6988" w:rsidP="00D40FE7">
            <w:r w:rsidRPr="00985792">
              <w:t>Which of the following is a transport layer protocol?</w:t>
            </w:r>
          </w:p>
        </w:tc>
      </w:tr>
      <w:tr w:rsidR="003D6988" w:rsidRPr="00A45826" w14:paraId="35C758B9" w14:textId="13A808DC" w:rsidTr="00C770D4">
        <w:tc>
          <w:tcPr>
            <w:tcW w:w="1345" w:type="dxa"/>
          </w:tcPr>
          <w:p w14:paraId="1441A799" w14:textId="78FBC05E" w:rsidR="003D6988" w:rsidRPr="00A45826" w:rsidRDefault="003D6988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7B858AEB" w:rsidR="003D6988" w:rsidRDefault="003D6988" w:rsidP="00D40FE7">
            <w:r w:rsidRPr="009B3F1B">
              <w:t>stream control transmission protocol</w:t>
            </w:r>
          </w:p>
        </w:tc>
      </w:tr>
      <w:tr w:rsidR="003D6988" w:rsidRPr="00A45826" w14:paraId="09233F2D" w14:textId="100E50B5" w:rsidTr="00C770D4">
        <w:tc>
          <w:tcPr>
            <w:tcW w:w="1345" w:type="dxa"/>
          </w:tcPr>
          <w:p w14:paraId="3BA37744" w14:textId="082E72EE" w:rsidR="003D6988" w:rsidRPr="00A45826" w:rsidRDefault="003D6988" w:rsidP="00D40FE7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29806DDB" w:rsidR="003D6988" w:rsidRDefault="003D6988" w:rsidP="00D40FE7">
            <w:r w:rsidRPr="009B3F1B">
              <w:t xml:space="preserve"> internet control message protocol</w:t>
            </w:r>
          </w:p>
        </w:tc>
      </w:tr>
      <w:tr w:rsidR="003D6988" w:rsidRPr="00A45826" w14:paraId="09319D4F" w14:textId="7BBD5802" w:rsidTr="00C770D4">
        <w:tc>
          <w:tcPr>
            <w:tcW w:w="1345" w:type="dxa"/>
          </w:tcPr>
          <w:p w14:paraId="283B622A" w14:textId="39F50786" w:rsidR="003D6988" w:rsidRPr="00A45826" w:rsidRDefault="003D6988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3BF1859C" w:rsidR="003D6988" w:rsidRDefault="003D6988" w:rsidP="00D40FE7">
            <w:r w:rsidRPr="009B3F1B">
              <w:t>neighbor discovery protocol</w:t>
            </w:r>
          </w:p>
        </w:tc>
      </w:tr>
      <w:tr w:rsidR="003D6988" w:rsidRPr="00A45826" w14:paraId="12937FD1" w14:textId="13AD35A3" w:rsidTr="00C770D4">
        <w:tc>
          <w:tcPr>
            <w:tcW w:w="1345" w:type="dxa"/>
          </w:tcPr>
          <w:p w14:paraId="4F6C8E14" w14:textId="49E38F15" w:rsidR="003D6988" w:rsidRPr="00A45826" w:rsidRDefault="003D6988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6900331E" w:rsidR="003D6988" w:rsidRDefault="003D6988" w:rsidP="00D40FE7">
            <w:r w:rsidRPr="009B3F1B">
              <w:t xml:space="preserve"> dynamic host configuration protocol</w:t>
            </w:r>
          </w:p>
        </w:tc>
      </w:tr>
      <w:tr w:rsidR="00D40FE7" w:rsidRPr="00A45826" w14:paraId="4018F5B1" w14:textId="21194E58" w:rsidTr="00C770D4">
        <w:tc>
          <w:tcPr>
            <w:tcW w:w="1345" w:type="dxa"/>
          </w:tcPr>
          <w:p w14:paraId="3F9B33A4" w14:textId="77777777" w:rsidR="00D40FE7" w:rsidRPr="00A45826" w:rsidRDefault="00D40FE7" w:rsidP="00D40FE7"/>
        </w:tc>
        <w:tc>
          <w:tcPr>
            <w:tcW w:w="8120" w:type="dxa"/>
          </w:tcPr>
          <w:p w14:paraId="62DF5385" w14:textId="77777777" w:rsidR="00D40FE7" w:rsidRPr="00A45826" w:rsidRDefault="00D40FE7" w:rsidP="00D40FE7"/>
        </w:tc>
      </w:tr>
      <w:tr w:rsidR="00D40FE7" w:rsidRPr="00A45826" w14:paraId="5B617C07" w14:textId="561D7163" w:rsidTr="00C770D4">
        <w:tc>
          <w:tcPr>
            <w:tcW w:w="1345" w:type="dxa"/>
          </w:tcPr>
          <w:p w14:paraId="18965C59" w14:textId="7873A48A" w:rsidR="00D40FE7" w:rsidRPr="00A45826" w:rsidRDefault="00D40FE7" w:rsidP="00D40FE7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3C0ECAC3" w:rsidR="00D40FE7" w:rsidRPr="00230BD7" w:rsidRDefault="003D6988" w:rsidP="00D40FE7">
            <w:r w:rsidRPr="00985792">
              <w:t>Physical or logical arrangement of network is __________</w:t>
            </w:r>
            <w:r w:rsidRPr="00985792">
              <w:br/>
            </w:r>
          </w:p>
        </w:tc>
      </w:tr>
      <w:tr w:rsidR="003D6988" w:rsidRPr="00A45826" w14:paraId="3A993454" w14:textId="5D4922FF" w:rsidTr="00C770D4">
        <w:tc>
          <w:tcPr>
            <w:tcW w:w="1345" w:type="dxa"/>
          </w:tcPr>
          <w:p w14:paraId="45DFED23" w14:textId="25550668" w:rsidR="003D6988" w:rsidRPr="00A45826" w:rsidRDefault="003D6988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74427376" w:rsidR="003D6988" w:rsidRDefault="003D6988" w:rsidP="00D40FE7">
            <w:r>
              <w:t>T</w:t>
            </w:r>
            <w:r w:rsidRPr="004A5CD0">
              <w:t>opology</w:t>
            </w:r>
          </w:p>
        </w:tc>
      </w:tr>
      <w:tr w:rsidR="003D6988" w:rsidRPr="00A45826" w14:paraId="20D19953" w14:textId="01E0013E" w:rsidTr="00C770D4">
        <w:tc>
          <w:tcPr>
            <w:tcW w:w="1345" w:type="dxa"/>
          </w:tcPr>
          <w:p w14:paraId="2279417A" w14:textId="270FD46C" w:rsidR="003D6988" w:rsidRPr="00A45826" w:rsidRDefault="003D6988" w:rsidP="00D40FE7">
            <w:r>
              <w:t>Option B:</w:t>
            </w:r>
          </w:p>
        </w:tc>
        <w:tc>
          <w:tcPr>
            <w:tcW w:w="8120" w:type="dxa"/>
          </w:tcPr>
          <w:p w14:paraId="099C4AD1" w14:textId="662E9FBD" w:rsidR="003D6988" w:rsidRDefault="003D6988" w:rsidP="00D40FE7">
            <w:r w:rsidRPr="004A5CD0">
              <w:t xml:space="preserve"> Routing</w:t>
            </w:r>
          </w:p>
        </w:tc>
      </w:tr>
      <w:tr w:rsidR="003D6988" w:rsidRPr="00A45826" w14:paraId="58550647" w14:textId="69617316" w:rsidTr="00C770D4">
        <w:tc>
          <w:tcPr>
            <w:tcW w:w="1345" w:type="dxa"/>
          </w:tcPr>
          <w:p w14:paraId="23F3BAE1" w14:textId="5C684444" w:rsidR="003D6988" w:rsidRPr="00A45826" w:rsidRDefault="003D6988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6AEB0C9C" w:rsidR="003D6988" w:rsidRDefault="003D6988" w:rsidP="00D40FE7">
            <w:r w:rsidRPr="004A5CD0">
              <w:t xml:space="preserve"> Networking</w:t>
            </w:r>
          </w:p>
        </w:tc>
      </w:tr>
      <w:tr w:rsidR="003D6988" w:rsidRPr="00A45826" w14:paraId="0DD204D5" w14:textId="15B7E02B" w:rsidTr="003655A8">
        <w:trPr>
          <w:trHeight w:val="287"/>
        </w:trPr>
        <w:tc>
          <w:tcPr>
            <w:tcW w:w="1345" w:type="dxa"/>
          </w:tcPr>
          <w:p w14:paraId="50DEC901" w14:textId="6CDC59A7" w:rsidR="003D6988" w:rsidRPr="00A45826" w:rsidRDefault="003D6988" w:rsidP="00D40FE7">
            <w:r>
              <w:t xml:space="preserve">Option D: </w:t>
            </w:r>
          </w:p>
        </w:tc>
        <w:tc>
          <w:tcPr>
            <w:tcW w:w="8120" w:type="dxa"/>
          </w:tcPr>
          <w:p w14:paraId="4A1F9967" w14:textId="309EF8CA" w:rsidR="003D6988" w:rsidRDefault="003D6988" w:rsidP="00D40FE7">
            <w:r w:rsidRPr="004A5CD0">
              <w:t xml:space="preserve"> Control</w:t>
            </w:r>
          </w:p>
        </w:tc>
      </w:tr>
    </w:tbl>
    <w:p w14:paraId="11BC09E4" w14:textId="4A63E514" w:rsidR="00642708" w:rsidRDefault="00642708" w:rsidP="00985792">
      <w:pPr>
        <w:spacing w:after="0" w:line="240" w:lineRule="auto"/>
      </w:pPr>
    </w:p>
    <w:sectPr w:rsidR="00642708" w:rsidSect="006068FF">
      <w:footerReference w:type="default" r:id="rId12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569C05" w14:textId="77777777" w:rsidR="00490565" w:rsidRDefault="00490565" w:rsidP="00353258">
      <w:pPr>
        <w:spacing w:after="0" w:line="240" w:lineRule="auto"/>
      </w:pPr>
      <w:r>
        <w:separator/>
      </w:r>
    </w:p>
  </w:endnote>
  <w:endnote w:type="continuationSeparator" w:id="0">
    <w:p w14:paraId="06F0B923" w14:textId="77777777" w:rsidR="00490565" w:rsidRDefault="00490565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266C7D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173489" w14:textId="77777777" w:rsidR="00490565" w:rsidRDefault="00490565" w:rsidP="00353258">
      <w:pPr>
        <w:spacing w:after="0" w:line="240" w:lineRule="auto"/>
      </w:pPr>
      <w:r>
        <w:separator/>
      </w:r>
    </w:p>
  </w:footnote>
  <w:footnote w:type="continuationSeparator" w:id="0">
    <w:p w14:paraId="03161396" w14:textId="77777777" w:rsidR="00490565" w:rsidRDefault="00490565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36371"/>
    <w:rsid w:val="000565E1"/>
    <w:rsid w:val="00074AAA"/>
    <w:rsid w:val="00080D7B"/>
    <w:rsid w:val="00085678"/>
    <w:rsid w:val="00085AD2"/>
    <w:rsid w:val="000861E7"/>
    <w:rsid w:val="00090303"/>
    <w:rsid w:val="000A71DC"/>
    <w:rsid w:val="000B0463"/>
    <w:rsid w:val="001064BD"/>
    <w:rsid w:val="00125F08"/>
    <w:rsid w:val="001454D2"/>
    <w:rsid w:val="00152C7E"/>
    <w:rsid w:val="00154774"/>
    <w:rsid w:val="00155B7B"/>
    <w:rsid w:val="001A2F9B"/>
    <w:rsid w:val="001F560E"/>
    <w:rsid w:val="002134D3"/>
    <w:rsid w:val="00226E58"/>
    <w:rsid w:val="00230BD7"/>
    <w:rsid w:val="00266C7D"/>
    <w:rsid w:val="00273070"/>
    <w:rsid w:val="002A0276"/>
    <w:rsid w:val="002C55CB"/>
    <w:rsid w:val="002D4E33"/>
    <w:rsid w:val="002E2456"/>
    <w:rsid w:val="002E281F"/>
    <w:rsid w:val="002F0D45"/>
    <w:rsid w:val="0031772D"/>
    <w:rsid w:val="00323D93"/>
    <w:rsid w:val="00327801"/>
    <w:rsid w:val="0033248D"/>
    <w:rsid w:val="003503D8"/>
    <w:rsid w:val="003528B4"/>
    <w:rsid w:val="00353258"/>
    <w:rsid w:val="003638E7"/>
    <w:rsid w:val="003655A8"/>
    <w:rsid w:val="0037246F"/>
    <w:rsid w:val="00394BF6"/>
    <w:rsid w:val="003A5810"/>
    <w:rsid w:val="003B55C8"/>
    <w:rsid w:val="003B5B16"/>
    <w:rsid w:val="003D6988"/>
    <w:rsid w:val="003D7EA6"/>
    <w:rsid w:val="003F01B0"/>
    <w:rsid w:val="003F479D"/>
    <w:rsid w:val="00401B1F"/>
    <w:rsid w:val="00443EB1"/>
    <w:rsid w:val="00453563"/>
    <w:rsid w:val="00466616"/>
    <w:rsid w:val="00474321"/>
    <w:rsid w:val="004744B3"/>
    <w:rsid w:val="00480141"/>
    <w:rsid w:val="00490565"/>
    <w:rsid w:val="004906ED"/>
    <w:rsid w:val="004A204F"/>
    <w:rsid w:val="004A320C"/>
    <w:rsid w:val="004B1B8E"/>
    <w:rsid w:val="004B3C06"/>
    <w:rsid w:val="004B5ED6"/>
    <w:rsid w:val="004C780F"/>
    <w:rsid w:val="004D6897"/>
    <w:rsid w:val="004D6ABB"/>
    <w:rsid w:val="004F2F8E"/>
    <w:rsid w:val="00510339"/>
    <w:rsid w:val="005263D4"/>
    <w:rsid w:val="00547172"/>
    <w:rsid w:val="005704AA"/>
    <w:rsid w:val="00570D2F"/>
    <w:rsid w:val="00575B99"/>
    <w:rsid w:val="005A7193"/>
    <w:rsid w:val="005E2327"/>
    <w:rsid w:val="005F0BF6"/>
    <w:rsid w:val="005F68D5"/>
    <w:rsid w:val="006068FF"/>
    <w:rsid w:val="006274A7"/>
    <w:rsid w:val="006408C7"/>
    <w:rsid w:val="00642708"/>
    <w:rsid w:val="00642739"/>
    <w:rsid w:val="00643633"/>
    <w:rsid w:val="00655E9B"/>
    <w:rsid w:val="006669F1"/>
    <w:rsid w:val="00667117"/>
    <w:rsid w:val="00696F65"/>
    <w:rsid w:val="006A4363"/>
    <w:rsid w:val="006A489E"/>
    <w:rsid w:val="006C2E67"/>
    <w:rsid w:val="006D32DC"/>
    <w:rsid w:val="006E4696"/>
    <w:rsid w:val="00714EA2"/>
    <w:rsid w:val="007200EA"/>
    <w:rsid w:val="00725B3C"/>
    <w:rsid w:val="0073385F"/>
    <w:rsid w:val="00784F4E"/>
    <w:rsid w:val="007A0567"/>
    <w:rsid w:val="007B4F8C"/>
    <w:rsid w:val="007B79B6"/>
    <w:rsid w:val="007C4ACA"/>
    <w:rsid w:val="007D16D8"/>
    <w:rsid w:val="007E0A14"/>
    <w:rsid w:val="00806E4E"/>
    <w:rsid w:val="008312C0"/>
    <w:rsid w:val="008C2A68"/>
    <w:rsid w:val="008D5235"/>
    <w:rsid w:val="008E204F"/>
    <w:rsid w:val="00951BDD"/>
    <w:rsid w:val="00953E97"/>
    <w:rsid w:val="009608F4"/>
    <w:rsid w:val="009719BB"/>
    <w:rsid w:val="00985792"/>
    <w:rsid w:val="009867F2"/>
    <w:rsid w:val="0099250E"/>
    <w:rsid w:val="00992972"/>
    <w:rsid w:val="009E559B"/>
    <w:rsid w:val="009E7A53"/>
    <w:rsid w:val="009F27F2"/>
    <w:rsid w:val="00A11835"/>
    <w:rsid w:val="00A179E8"/>
    <w:rsid w:val="00A3253A"/>
    <w:rsid w:val="00A45826"/>
    <w:rsid w:val="00A62CE8"/>
    <w:rsid w:val="00A724BF"/>
    <w:rsid w:val="00AA604A"/>
    <w:rsid w:val="00AB72F9"/>
    <w:rsid w:val="00AB77B5"/>
    <w:rsid w:val="00AD0B3A"/>
    <w:rsid w:val="00AD4FD3"/>
    <w:rsid w:val="00AE37A1"/>
    <w:rsid w:val="00AF07FF"/>
    <w:rsid w:val="00AF2206"/>
    <w:rsid w:val="00B22F5C"/>
    <w:rsid w:val="00B435C7"/>
    <w:rsid w:val="00B64382"/>
    <w:rsid w:val="00B73151"/>
    <w:rsid w:val="00B82E00"/>
    <w:rsid w:val="00B845B6"/>
    <w:rsid w:val="00BA57BE"/>
    <w:rsid w:val="00BC1ECC"/>
    <w:rsid w:val="00BC767D"/>
    <w:rsid w:val="00BE6403"/>
    <w:rsid w:val="00BF0012"/>
    <w:rsid w:val="00C06CBD"/>
    <w:rsid w:val="00C66AAB"/>
    <w:rsid w:val="00C770D4"/>
    <w:rsid w:val="00CA5FC2"/>
    <w:rsid w:val="00CB4F1A"/>
    <w:rsid w:val="00CD7F03"/>
    <w:rsid w:val="00D401B7"/>
    <w:rsid w:val="00D40FE7"/>
    <w:rsid w:val="00D50DCA"/>
    <w:rsid w:val="00D54CCD"/>
    <w:rsid w:val="00D60854"/>
    <w:rsid w:val="00D622E2"/>
    <w:rsid w:val="00D71A11"/>
    <w:rsid w:val="00D957E2"/>
    <w:rsid w:val="00DB7DF5"/>
    <w:rsid w:val="00DC4422"/>
    <w:rsid w:val="00DC4B71"/>
    <w:rsid w:val="00E16738"/>
    <w:rsid w:val="00E23CC6"/>
    <w:rsid w:val="00E80C6E"/>
    <w:rsid w:val="00E81747"/>
    <w:rsid w:val="00E85E20"/>
    <w:rsid w:val="00E96214"/>
    <w:rsid w:val="00EC38CB"/>
    <w:rsid w:val="00EE401C"/>
    <w:rsid w:val="00F03086"/>
    <w:rsid w:val="00F149E4"/>
    <w:rsid w:val="00F3607A"/>
    <w:rsid w:val="00F6427E"/>
    <w:rsid w:val="00F764F5"/>
    <w:rsid w:val="00F8147C"/>
    <w:rsid w:val="00F872FC"/>
    <w:rsid w:val="00F91D3E"/>
    <w:rsid w:val="00FC64FA"/>
    <w:rsid w:val="00FC765C"/>
    <w:rsid w:val="00FD291C"/>
    <w:rsid w:val="00FF0989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character" w:customStyle="1" w:styleId="collapseomatic">
    <w:name w:val="collapseomatic"/>
    <w:basedOn w:val="DefaultParagraphFont"/>
    <w:rsid w:val="002E281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character" w:customStyle="1" w:styleId="collapseomatic">
    <w:name w:val="collapseomatic"/>
    <w:basedOn w:val="DefaultParagraphFont"/>
    <w:rsid w:val="002E28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4.xml><?xml version="1.0" encoding="utf-8"?>
<ds:datastoreItem xmlns:ds="http://schemas.openxmlformats.org/officeDocument/2006/customXml" ds:itemID="{69D5CDAB-88F8-4E35-8F35-4DCAFBE08E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</Pages>
  <Words>825</Words>
  <Characters>470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BMS-7</cp:lastModifiedBy>
  <cp:revision>11</cp:revision>
  <dcterms:created xsi:type="dcterms:W3CDTF">2020-12-04T04:47:00Z</dcterms:created>
  <dcterms:modified xsi:type="dcterms:W3CDTF">2020-12-04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